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424E" w:rsidRDefault="00A0424E" w:rsidP="00D838E8">
      <w:pPr>
        <w:jc w:val="center"/>
      </w:pPr>
    </w:p>
    <w:p w:rsidR="00D1643B" w:rsidRDefault="00D1643B" w:rsidP="00504A6B">
      <w:pPr>
        <w:spacing w:after="0" w:line="240" w:lineRule="auto"/>
        <w:jc w:val="center"/>
        <w:rPr>
          <w:rFonts w:eastAsia="Times New Roman" w:cstheme="minorHAnsi"/>
          <w:b/>
          <w:sz w:val="30"/>
          <w:szCs w:val="30"/>
          <w:lang w:eastAsia="en-GB"/>
        </w:rPr>
      </w:pPr>
    </w:p>
    <w:p w:rsidR="00D1643B" w:rsidRDefault="00D1643B" w:rsidP="00504A6B">
      <w:pPr>
        <w:spacing w:after="0" w:line="240" w:lineRule="auto"/>
        <w:jc w:val="center"/>
        <w:rPr>
          <w:rFonts w:eastAsia="Times New Roman" w:cstheme="minorHAnsi"/>
          <w:b/>
          <w:sz w:val="30"/>
          <w:szCs w:val="30"/>
          <w:lang w:eastAsia="en-GB"/>
        </w:rPr>
      </w:pPr>
    </w:p>
    <w:p w:rsidR="007F0F6C" w:rsidRDefault="00FF0F8A" w:rsidP="00504A6B">
      <w:pPr>
        <w:spacing w:after="0" w:line="240" w:lineRule="auto"/>
        <w:jc w:val="center"/>
        <w:rPr>
          <w:rFonts w:eastAsia="Times New Roman" w:cstheme="minorHAnsi"/>
          <w:b/>
          <w:sz w:val="30"/>
          <w:szCs w:val="30"/>
          <w:lang w:eastAsia="en-GB"/>
        </w:rPr>
      </w:pPr>
      <w:r>
        <w:rPr>
          <w:rFonts w:eastAsia="Times New Roman" w:cstheme="minorHAnsi"/>
          <w:b/>
          <w:sz w:val="30"/>
          <w:szCs w:val="30"/>
          <w:lang w:eastAsia="en-GB"/>
        </w:rPr>
        <w:t>NAWG</w:t>
      </w:r>
      <w:r w:rsidR="007F0F6C" w:rsidRPr="005F73B3">
        <w:rPr>
          <w:rFonts w:eastAsia="Times New Roman" w:cstheme="minorHAnsi"/>
          <w:b/>
          <w:sz w:val="30"/>
          <w:szCs w:val="30"/>
          <w:lang w:eastAsia="en-GB"/>
        </w:rPr>
        <w:t xml:space="preserve"> </w:t>
      </w:r>
      <w:r w:rsidR="004E109D">
        <w:rPr>
          <w:rFonts w:eastAsia="Times New Roman" w:cstheme="minorHAnsi"/>
          <w:b/>
          <w:sz w:val="30"/>
          <w:szCs w:val="30"/>
          <w:lang w:eastAsia="en-GB"/>
        </w:rPr>
        <w:t>Minutes</w:t>
      </w:r>
    </w:p>
    <w:p w:rsidR="00E4610A" w:rsidRPr="005F73B3" w:rsidRDefault="00D30C88" w:rsidP="00504A6B">
      <w:pPr>
        <w:spacing w:after="0" w:line="240" w:lineRule="auto"/>
        <w:jc w:val="center"/>
        <w:rPr>
          <w:rFonts w:eastAsia="Times New Roman" w:cstheme="minorHAnsi"/>
          <w:b/>
          <w:sz w:val="30"/>
          <w:szCs w:val="30"/>
          <w:lang w:eastAsia="en-GB"/>
        </w:rPr>
      </w:pPr>
      <w:r>
        <w:rPr>
          <w:rFonts w:eastAsia="Times New Roman" w:cstheme="minorHAnsi"/>
          <w:b/>
          <w:sz w:val="30"/>
          <w:szCs w:val="30"/>
          <w:lang w:eastAsia="en-GB"/>
        </w:rPr>
        <w:t>0</w:t>
      </w:r>
      <w:r w:rsidR="008B48F1">
        <w:rPr>
          <w:rFonts w:eastAsia="Times New Roman" w:cstheme="minorHAnsi"/>
          <w:b/>
          <w:sz w:val="30"/>
          <w:szCs w:val="30"/>
          <w:lang w:eastAsia="en-GB"/>
        </w:rPr>
        <w:t>8/06</w:t>
      </w:r>
      <w:r w:rsidR="00E4610A">
        <w:rPr>
          <w:rFonts w:eastAsia="Times New Roman" w:cstheme="minorHAnsi"/>
          <w:b/>
          <w:sz w:val="30"/>
          <w:szCs w:val="30"/>
          <w:lang w:eastAsia="en-GB"/>
        </w:rPr>
        <w:t>/202</w:t>
      </w:r>
      <w:r w:rsidR="002325FE">
        <w:rPr>
          <w:rFonts w:eastAsia="Times New Roman" w:cstheme="minorHAnsi"/>
          <w:b/>
          <w:sz w:val="30"/>
          <w:szCs w:val="30"/>
          <w:lang w:eastAsia="en-GB"/>
        </w:rPr>
        <w:t>2</w:t>
      </w:r>
    </w:p>
    <w:p w:rsidR="007F0F6C" w:rsidRPr="005F73B3" w:rsidRDefault="007F0F6C" w:rsidP="007F0F6C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eastAsia="en-GB"/>
        </w:rPr>
      </w:pPr>
      <w:r>
        <w:rPr>
          <w:rFonts w:eastAsia="Times New Roman" w:cstheme="minorHAnsi"/>
          <w:b/>
          <w:sz w:val="30"/>
          <w:szCs w:val="30"/>
          <w:lang w:eastAsia="en-GB"/>
        </w:rPr>
        <w:t>Zoom</w:t>
      </w: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8135"/>
      </w:tblGrid>
      <w:tr w:rsidR="005D48AA" w:rsidRPr="000F7872" w:rsidTr="00D73277">
        <w:trPr>
          <w:trHeight w:val="1237"/>
        </w:trPr>
        <w:tc>
          <w:tcPr>
            <w:tcW w:w="1701" w:type="dxa"/>
          </w:tcPr>
          <w:p w:rsidR="005D48AA" w:rsidRPr="005E1C5E" w:rsidRDefault="002B6BC8" w:rsidP="005D48AA">
            <w:pPr>
              <w:spacing w:after="0" w:line="240" w:lineRule="auto"/>
              <w:rPr>
                <w:rFonts w:cstheme="minorHAnsi"/>
                <w:b/>
              </w:rPr>
            </w:pPr>
            <w:r w:rsidRPr="005E1C5E">
              <w:rPr>
                <w:rFonts w:cstheme="minorHAnsi"/>
                <w:b/>
              </w:rPr>
              <w:t>Attending</w:t>
            </w:r>
          </w:p>
        </w:tc>
        <w:tc>
          <w:tcPr>
            <w:tcW w:w="8135" w:type="dxa"/>
          </w:tcPr>
          <w:p w:rsidR="005D48AA" w:rsidRPr="000434E4" w:rsidRDefault="00487A1A" w:rsidP="00CA49E5">
            <w:pPr>
              <w:spacing w:after="0" w:line="240" w:lineRule="auto"/>
            </w:pPr>
            <w:r w:rsidRPr="005E1C5E">
              <w:rPr>
                <w:rFonts w:cstheme="minorHAnsi"/>
                <w:b/>
                <w:bCs/>
              </w:rPr>
              <w:t>Dave Askey</w:t>
            </w:r>
            <w:r w:rsidRPr="005E1C5E">
              <w:rPr>
                <w:rFonts w:cstheme="minorHAnsi"/>
              </w:rPr>
              <w:t xml:space="preserve"> Stockton Borough Council; </w:t>
            </w:r>
            <w:r w:rsidRPr="005E1C5E">
              <w:rPr>
                <w:rFonts w:cstheme="minorHAnsi"/>
                <w:b/>
                <w:bCs/>
              </w:rPr>
              <w:t>Paul Stevens</w:t>
            </w:r>
            <w:r w:rsidRPr="005E1C5E">
              <w:rPr>
                <w:rFonts w:cstheme="minorHAnsi"/>
              </w:rPr>
              <w:t xml:space="preserve"> ERIC; </w:t>
            </w:r>
            <w:r w:rsidRPr="005E1C5E">
              <w:rPr>
                <w:b/>
                <w:bCs/>
              </w:rPr>
              <w:t>Annemarie Mehl</w:t>
            </w:r>
            <w:r w:rsidRPr="005E1C5E">
              <w:t xml:space="preserve"> Tees Valley Wildlife Trust; </w:t>
            </w:r>
            <w:r w:rsidR="00927C1D" w:rsidRPr="005E1C5E">
              <w:rPr>
                <w:rFonts w:cstheme="minorHAnsi"/>
                <w:b/>
                <w:bCs/>
              </w:rPr>
              <w:t xml:space="preserve">Simon Blenkinsop </w:t>
            </w:r>
            <w:r w:rsidR="00927C1D" w:rsidRPr="005E1C5E">
              <w:rPr>
                <w:rFonts w:cstheme="minorHAnsi"/>
              </w:rPr>
              <w:t>Middlesbrough Council</w:t>
            </w:r>
            <w:r w:rsidR="00D30C88" w:rsidRPr="005E1C5E">
              <w:rPr>
                <w:rFonts w:cstheme="minorHAnsi"/>
              </w:rPr>
              <w:t xml:space="preserve">; </w:t>
            </w:r>
            <w:r w:rsidR="005E1C5E" w:rsidRPr="005E1C5E">
              <w:rPr>
                <w:rFonts w:cstheme="minorHAnsi"/>
                <w:b/>
                <w:bCs/>
              </w:rPr>
              <w:t>Martin Allen</w:t>
            </w:r>
            <w:r w:rsidR="005E1C5E" w:rsidRPr="005E1C5E">
              <w:rPr>
                <w:rFonts w:cstheme="minorHAnsi"/>
              </w:rPr>
              <w:t xml:space="preserve"> independent ecologist; </w:t>
            </w:r>
            <w:r w:rsidR="000434E4">
              <w:rPr>
                <w:rFonts w:cstheme="minorHAnsi"/>
                <w:b/>
                <w:bCs/>
              </w:rPr>
              <w:t xml:space="preserve">Mark Harrison </w:t>
            </w:r>
            <w:r w:rsidR="000434E4" w:rsidRPr="005E1C5E">
              <w:rPr>
                <w:rFonts w:cstheme="minorHAnsi"/>
              </w:rPr>
              <w:t>Redcar &amp; Cleveland Borough Council</w:t>
            </w:r>
            <w:r w:rsidR="000434E4">
              <w:rPr>
                <w:rFonts w:cstheme="minorHAnsi"/>
              </w:rPr>
              <w:t xml:space="preserve">; </w:t>
            </w:r>
            <w:r w:rsidR="000434E4" w:rsidRPr="005E1C5E">
              <w:rPr>
                <w:b/>
                <w:bCs/>
              </w:rPr>
              <w:t>Ambroise Baker</w:t>
            </w:r>
            <w:r w:rsidR="000434E4" w:rsidRPr="005E1C5E">
              <w:t xml:space="preserve"> Teesside University</w:t>
            </w:r>
          </w:p>
        </w:tc>
      </w:tr>
      <w:tr w:rsidR="005D48AA" w:rsidRPr="000F7872" w:rsidTr="00D73277">
        <w:trPr>
          <w:trHeight w:val="318"/>
        </w:trPr>
        <w:tc>
          <w:tcPr>
            <w:tcW w:w="1701" w:type="dxa"/>
          </w:tcPr>
          <w:p w:rsidR="005D48AA" w:rsidRPr="005E1C5E" w:rsidRDefault="005D48AA" w:rsidP="005D48AA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5E1C5E">
              <w:rPr>
                <w:rFonts w:cstheme="minorHAnsi"/>
                <w:b/>
              </w:rPr>
              <w:t>Apologies</w:t>
            </w:r>
          </w:p>
        </w:tc>
        <w:tc>
          <w:tcPr>
            <w:tcW w:w="8135" w:type="dxa"/>
          </w:tcPr>
          <w:p w:rsidR="005D48AA" w:rsidRPr="005E1C5E" w:rsidRDefault="005E1C5E" w:rsidP="008452C9">
            <w:pPr>
              <w:spacing w:after="0" w:line="240" w:lineRule="auto"/>
              <w:rPr>
                <w:rFonts w:eastAsia="Calibri" w:cstheme="minorHAnsi"/>
              </w:rPr>
            </w:pPr>
            <w:r w:rsidRPr="005E1C5E">
              <w:rPr>
                <w:rFonts w:cstheme="minorHAnsi"/>
                <w:b/>
                <w:bCs/>
              </w:rPr>
              <w:t>Rachel Murtagh</w:t>
            </w:r>
            <w:r w:rsidRPr="005E1C5E">
              <w:rPr>
                <w:rFonts w:cstheme="minorHAnsi"/>
              </w:rPr>
              <w:t xml:space="preserve"> TVNP;</w:t>
            </w:r>
            <w:r w:rsidR="000434E4">
              <w:rPr>
                <w:rFonts w:cstheme="minorHAnsi"/>
              </w:rPr>
              <w:t xml:space="preserve"> </w:t>
            </w:r>
            <w:r w:rsidR="000434E4" w:rsidRPr="005E1C5E">
              <w:rPr>
                <w:rFonts w:cstheme="minorHAnsi"/>
                <w:b/>
                <w:bCs/>
              </w:rPr>
              <w:t xml:space="preserve">Mark Dinning </w:t>
            </w:r>
            <w:r w:rsidR="000434E4" w:rsidRPr="005E1C5E">
              <w:rPr>
                <w:rFonts w:cstheme="minorHAnsi"/>
              </w:rPr>
              <w:t>Durham Wildlife Trust</w:t>
            </w:r>
            <w:r w:rsidR="000434E4">
              <w:rPr>
                <w:rFonts w:cstheme="minorHAnsi"/>
              </w:rPr>
              <w:t>;</w:t>
            </w:r>
            <w:r w:rsidR="000434E4" w:rsidRPr="005E1C5E">
              <w:rPr>
                <w:rFonts w:cstheme="minorHAnsi"/>
              </w:rPr>
              <w:t xml:space="preserve"> </w:t>
            </w:r>
            <w:r w:rsidR="000434E4" w:rsidRPr="005E1C5E">
              <w:rPr>
                <w:rFonts w:cstheme="minorHAnsi"/>
                <w:b/>
                <w:bCs/>
              </w:rPr>
              <w:t>Fiona Hurworth</w:t>
            </w:r>
            <w:r w:rsidR="000434E4" w:rsidRPr="005E1C5E">
              <w:rPr>
                <w:rFonts w:cstheme="minorHAnsi"/>
              </w:rPr>
              <w:t xml:space="preserve"> Redcar &amp; Cleveland Borough Council</w:t>
            </w:r>
            <w:r w:rsidR="000434E4">
              <w:rPr>
                <w:rFonts w:cstheme="minorHAnsi"/>
              </w:rPr>
              <w:t>,</w:t>
            </w:r>
          </w:p>
        </w:tc>
      </w:tr>
      <w:tr w:rsidR="005D48AA" w:rsidRPr="000F7872" w:rsidTr="00D73277">
        <w:trPr>
          <w:trHeight w:val="306"/>
        </w:trPr>
        <w:tc>
          <w:tcPr>
            <w:tcW w:w="1701" w:type="dxa"/>
          </w:tcPr>
          <w:p w:rsidR="005D48AA" w:rsidRPr="005E1C5E" w:rsidRDefault="005D48AA" w:rsidP="005D48AA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5E1C5E">
              <w:rPr>
                <w:rFonts w:cstheme="minorHAnsi"/>
                <w:b/>
              </w:rPr>
              <w:t>Chair</w:t>
            </w:r>
            <w:r w:rsidRPr="005E1C5E">
              <w:rPr>
                <w:rFonts w:cstheme="minorHAnsi"/>
              </w:rPr>
              <w:t xml:space="preserve"> </w:t>
            </w:r>
          </w:p>
        </w:tc>
        <w:tc>
          <w:tcPr>
            <w:tcW w:w="8135" w:type="dxa"/>
          </w:tcPr>
          <w:p w:rsidR="005D48AA" w:rsidRPr="005E1C5E" w:rsidRDefault="000F7872" w:rsidP="005D48AA">
            <w:pPr>
              <w:spacing w:after="0" w:line="240" w:lineRule="auto"/>
              <w:rPr>
                <w:rFonts w:cstheme="minorHAnsi"/>
              </w:rPr>
            </w:pPr>
            <w:r w:rsidRPr="005E1C5E">
              <w:rPr>
                <w:b/>
                <w:bCs/>
              </w:rPr>
              <w:t>Jeremy Garside</w:t>
            </w:r>
            <w:r w:rsidRPr="005E1C5E">
              <w:t xml:space="preserve"> Tees Valley Wildlife Trust</w:t>
            </w:r>
          </w:p>
        </w:tc>
      </w:tr>
      <w:tr w:rsidR="005D48AA" w:rsidRPr="000F7872" w:rsidTr="00D73277">
        <w:trPr>
          <w:trHeight w:val="306"/>
        </w:trPr>
        <w:tc>
          <w:tcPr>
            <w:tcW w:w="1701" w:type="dxa"/>
          </w:tcPr>
          <w:p w:rsidR="005D48AA" w:rsidRPr="005E1C5E" w:rsidRDefault="005D48AA" w:rsidP="005D48AA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5E1C5E">
              <w:rPr>
                <w:rFonts w:cstheme="minorHAnsi"/>
                <w:b/>
              </w:rPr>
              <w:t>Secretariat</w:t>
            </w:r>
          </w:p>
        </w:tc>
        <w:tc>
          <w:tcPr>
            <w:tcW w:w="8135" w:type="dxa"/>
          </w:tcPr>
          <w:p w:rsidR="005D48AA" w:rsidRPr="005E1C5E" w:rsidRDefault="005D48AA" w:rsidP="005D48AA">
            <w:pPr>
              <w:spacing w:after="0" w:line="240" w:lineRule="auto"/>
              <w:rPr>
                <w:rFonts w:eastAsia="Calibri" w:cstheme="minorHAnsi"/>
              </w:rPr>
            </w:pPr>
            <w:r w:rsidRPr="005E1C5E">
              <w:rPr>
                <w:rFonts w:cstheme="minorHAnsi"/>
                <w:b/>
                <w:bCs/>
              </w:rPr>
              <w:t>Louise Richards</w:t>
            </w:r>
            <w:r w:rsidRPr="005E1C5E">
              <w:rPr>
                <w:rFonts w:cstheme="minorHAnsi"/>
              </w:rPr>
              <w:t xml:space="preserve">, Tees Valley Nature Partnership </w:t>
            </w:r>
          </w:p>
        </w:tc>
      </w:tr>
    </w:tbl>
    <w:p w:rsidR="00D838E8" w:rsidRPr="000F7872" w:rsidRDefault="00D838E8" w:rsidP="00E4610A">
      <w:pPr>
        <w:spacing w:after="0" w:line="276" w:lineRule="auto"/>
        <w:jc w:val="center"/>
        <w:rPr>
          <w:rFonts w:eastAsia="Calibri" w:cstheme="minorHAnsi"/>
          <w:sz w:val="24"/>
          <w:szCs w:val="24"/>
        </w:rPr>
      </w:pPr>
    </w:p>
    <w:tbl>
      <w:tblPr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529"/>
        <w:gridCol w:w="2611"/>
        <w:gridCol w:w="6"/>
      </w:tblGrid>
      <w:tr w:rsidR="00A4790E" w:rsidRPr="000F7872" w:rsidTr="006975AD">
        <w:trPr>
          <w:gridAfter w:val="1"/>
          <w:wAfter w:w="6" w:type="dxa"/>
          <w:trHeight w:val="287"/>
        </w:trPr>
        <w:tc>
          <w:tcPr>
            <w:tcW w:w="1696" w:type="dxa"/>
          </w:tcPr>
          <w:p w:rsidR="00A4790E" w:rsidRPr="000F7872" w:rsidRDefault="00A4790E" w:rsidP="000025AA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 w:rsidRPr="000F7872">
              <w:rPr>
                <w:rFonts w:eastAsia="Calibri" w:cstheme="minorHAnsi"/>
                <w:b/>
                <w:sz w:val="24"/>
                <w:szCs w:val="24"/>
              </w:rPr>
              <w:t>Agenda Item</w:t>
            </w:r>
          </w:p>
        </w:tc>
        <w:tc>
          <w:tcPr>
            <w:tcW w:w="5529" w:type="dxa"/>
          </w:tcPr>
          <w:p w:rsidR="00A4790E" w:rsidRPr="000F7872" w:rsidRDefault="00A4790E" w:rsidP="000025AA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 w:rsidRPr="000F7872">
              <w:rPr>
                <w:rFonts w:eastAsia="Calibri" w:cstheme="minorHAnsi"/>
                <w:b/>
                <w:sz w:val="24"/>
                <w:szCs w:val="24"/>
              </w:rPr>
              <w:t>Notes</w:t>
            </w:r>
          </w:p>
        </w:tc>
        <w:tc>
          <w:tcPr>
            <w:tcW w:w="2611" w:type="dxa"/>
          </w:tcPr>
          <w:p w:rsidR="00A4790E" w:rsidRPr="000F7872" w:rsidRDefault="00A4790E" w:rsidP="000025AA">
            <w:pPr>
              <w:spacing w:after="0" w:line="240" w:lineRule="auto"/>
              <w:rPr>
                <w:rFonts w:eastAsia="Calibri" w:cstheme="minorHAnsi"/>
                <w:b/>
                <w:sz w:val="24"/>
                <w:szCs w:val="24"/>
              </w:rPr>
            </w:pPr>
            <w:r w:rsidRPr="000F7872">
              <w:rPr>
                <w:rFonts w:eastAsia="Calibri" w:cstheme="minorHAnsi"/>
                <w:b/>
                <w:sz w:val="24"/>
                <w:szCs w:val="24"/>
              </w:rPr>
              <w:t>Action</w:t>
            </w:r>
          </w:p>
        </w:tc>
      </w:tr>
      <w:tr w:rsidR="00E32DC8" w:rsidRPr="000F7872" w:rsidTr="006975AD">
        <w:trPr>
          <w:gridAfter w:val="1"/>
          <w:wAfter w:w="6" w:type="dxa"/>
          <w:trHeight w:val="308"/>
        </w:trPr>
        <w:tc>
          <w:tcPr>
            <w:tcW w:w="1696" w:type="dxa"/>
          </w:tcPr>
          <w:p w:rsidR="00E32DC8" w:rsidRDefault="00E32DC8" w:rsidP="00E32DC8">
            <w:pPr>
              <w:spacing w:after="0" w:line="240" w:lineRule="auto"/>
              <w:rPr>
                <w:rFonts w:cstheme="minorHAnsi"/>
                <w:b/>
              </w:rPr>
            </w:pPr>
            <w:r w:rsidRPr="000F69E4">
              <w:rPr>
                <w:rFonts w:cstheme="minorHAnsi"/>
                <w:b/>
              </w:rPr>
              <w:t>NA/01.</w:t>
            </w:r>
            <w:r>
              <w:rPr>
                <w:rFonts w:cstheme="minorHAnsi"/>
                <w:b/>
              </w:rPr>
              <w:t>02</w:t>
            </w:r>
            <w:r w:rsidRPr="000F69E4">
              <w:rPr>
                <w:rFonts w:cstheme="minorHAnsi"/>
                <w:b/>
              </w:rPr>
              <w:t>.</w:t>
            </w:r>
            <w:r>
              <w:rPr>
                <w:rFonts w:cstheme="minorHAnsi"/>
                <w:b/>
              </w:rPr>
              <w:t>22</w:t>
            </w:r>
          </w:p>
          <w:p w:rsidR="00E32DC8" w:rsidRPr="00D6332B" w:rsidRDefault="00E32DC8" w:rsidP="00E32DC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5529" w:type="dxa"/>
          </w:tcPr>
          <w:p w:rsidR="00E32DC8" w:rsidRPr="002325FE" w:rsidRDefault="00E32DC8" w:rsidP="00E32DC8">
            <w:pPr>
              <w:spacing w:after="0" w:line="240" w:lineRule="auto"/>
              <w:jc w:val="both"/>
              <w:rPr>
                <w:rFonts w:cstheme="minorHAnsi"/>
                <w:i/>
              </w:rPr>
            </w:pPr>
            <w:r w:rsidRPr="002325FE">
              <w:rPr>
                <w:rFonts w:cstheme="minorHAnsi"/>
                <w:i/>
              </w:rPr>
              <w:t xml:space="preserve">Minutes from the last meeting </w:t>
            </w:r>
          </w:p>
          <w:p w:rsidR="00E32DC8" w:rsidRDefault="00E32DC8" w:rsidP="00E32DC8">
            <w:pPr>
              <w:spacing w:after="0" w:line="240" w:lineRule="auto"/>
              <w:jc w:val="both"/>
              <w:rPr>
                <w:rFonts w:cstheme="minorHAnsi"/>
              </w:rPr>
            </w:pPr>
          </w:p>
          <w:p w:rsidR="00E32DC8" w:rsidRDefault="00C96824" w:rsidP="00E32DC8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ntroduced n</w:t>
            </w:r>
            <w:r w:rsidR="00E32DC8">
              <w:rPr>
                <w:rFonts w:cstheme="minorHAnsi"/>
              </w:rPr>
              <w:t xml:space="preserve">ew member Mark Harrison covering for Fiona while she’s on maternity leave </w:t>
            </w:r>
          </w:p>
          <w:p w:rsidR="00E32DC8" w:rsidRDefault="00E32DC8" w:rsidP="00E32DC8">
            <w:pPr>
              <w:spacing w:after="0" w:line="240" w:lineRule="auto"/>
              <w:jc w:val="both"/>
              <w:rPr>
                <w:rFonts w:cstheme="minorHAnsi"/>
              </w:rPr>
            </w:pPr>
          </w:p>
          <w:p w:rsidR="00E32DC8" w:rsidRDefault="00E32DC8" w:rsidP="00E32DC8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PS</w:t>
            </w:r>
            <w:r>
              <w:rPr>
                <w:rFonts w:cstheme="minorHAnsi"/>
              </w:rPr>
              <w:t xml:space="preserve"> ERIC has recruited people for the woodland officer roles who should be in place by July. </w:t>
            </w:r>
          </w:p>
          <w:p w:rsidR="00E32DC8" w:rsidRDefault="00E32DC8" w:rsidP="00E32DC8">
            <w:pPr>
              <w:spacing w:after="0" w:line="240" w:lineRule="auto"/>
              <w:jc w:val="both"/>
              <w:rPr>
                <w:rFonts w:cstheme="minorHAnsi"/>
              </w:rPr>
            </w:pPr>
          </w:p>
          <w:p w:rsidR="00E32DC8" w:rsidRDefault="00E32DC8" w:rsidP="00E32DC8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Whitton bridge - Stockton Council have assessed the site but can’t process this further. The next step for </w:t>
            </w:r>
            <w:r>
              <w:rPr>
                <w:rFonts w:cstheme="minorHAnsi"/>
                <w:b/>
                <w:bCs/>
              </w:rPr>
              <w:t>MA</w:t>
            </w:r>
            <w:r>
              <w:rPr>
                <w:rFonts w:cstheme="minorHAnsi"/>
              </w:rPr>
              <w:t xml:space="preserve"> would be to go to the environment agency or the police. </w:t>
            </w:r>
          </w:p>
          <w:p w:rsidR="00E32DC8" w:rsidRPr="0000554A" w:rsidRDefault="00E32DC8" w:rsidP="00E32DC8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2611" w:type="dxa"/>
          </w:tcPr>
          <w:p w:rsidR="00E32DC8" w:rsidRDefault="00E32DC8" w:rsidP="00E32DC8">
            <w:pPr>
              <w:spacing w:after="0" w:line="240" w:lineRule="auto"/>
              <w:rPr>
                <w:rFonts w:eastAsia="Calibri" w:cstheme="minorHAnsi"/>
                <w:b/>
              </w:rPr>
            </w:pPr>
          </w:p>
          <w:p w:rsidR="00E32DC8" w:rsidRDefault="00E32DC8" w:rsidP="00E32DC8">
            <w:pPr>
              <w:spacing w:after="0" w:line="240" w:lineRule="auto"/>
              <w:rPr>
                <w:rFonts w:eastAsia="Calibri" w:cstheme="minorHAnsi"/>
                <w:b/>
              </w:rPr>
            </w:pPr>
          </w:p>
          <w:p w:rsidR="00E32DC8" w:rsidRDefault="00E32DC8" w:rsidP="00E32DC8">
            <w:pPr>
              <w:spacing w:after="0" w:line="240" w:lineRule="auto"/>
              <w:rPr>
                <w:rFonts w:eastAsia="Calibri" w:cstheme="minorHAnsi"/>
                <w:b/>
              </w:rPr>
            </w:pPr>
          </w:p>
          <w:p w:rsidR="00E32DC8" w:rsidRDefault="00E32DC8" w:rsidP="00E32DC8">
            <w:pPr>
              <w:spacing w:after="0" w:line="240" w:lineRule="auto"/>
              <w:rPr>
                <w:rFonts w:eastAsia="Calibri" w:cstheme="minorHAnsi"/>
                <w:b/>
              </w:rPr>
            </w:pPr>
          </w:p>
          <w:p w:rsidR="00E32DC8" w:rsidRDefault="00E32DC8" w:rsidP="00E32DC8">
            <w:pPr>
              <w:spacing w:after="0" w:line="240" w:lineRule="auto"/>
              <w:rPr>
                <w:rFonts w:eastAsia="Calibri" w:cstheme="minorHAnsi"/>
                <w:b/>
              </w:rPr>
            </w:pPr>
          </w:p>
          <w:p w:rsidR="00E32DC8" w:rsidRDefault="00E32DC8" w:rsidP="00E32DC8">
            <w:pPr>
              <w:spacing w:after="0" w:line="240" w:lineRule="auto"/>
              <w:rPr>
                <w:rFonts w:eastAsia="Calibri" w:cstheme="minorHAnsi"/>
                <w:b/>
              </w:rPr>
            </w:pPr>
          </w:p>
          <w:p w:rsidR="00E32DC8" w:rsidRPr="00C50DC6" w:rsidRDefault="00E32DC8" w:rsidP="00E32DC8">
            <w:pPr>
              <w:spacing w:after="0" w:line="240" w:lineRule="auto"/>
              <w:rPr>
                <w:rFonts w:eastAsia="Calibri" w:cstheme="minorHAnsi"/>
                <w:b/>
              </w:rPr>
            </w:pPr>
          </w:p>
        </w:tc>
      </w:tr>
      <w:tr w:rsidR="00E32DC8" w:rsidRPr="000F7872" w:rsidTr="006975AD">
        <w:trPr>
          <w:gridAfter w:val="1"/>
          <w:wAfter w:w="6" w:type="dxa"/>
          <w:trHeight w:val="555"/>
        </w:trPr>
        <w:tc>
          <w:tcPr>
            <w:tcW w:w="1696" w:type="dxa"/>
          </w:tcPr>
          <w:p w:rsidR="00E32DC8" w:rsidRDefault="00E32DC8" w:rsidP="00E32DC8">
            <w:pPr>
              <w:spacing w:after="0" w:line="240" w:lineRule="auto"/>
              <w:rPr>
                <w:rFonts w:cstheme="minorHAnsi"/>
                <w:b/>
              </w:rPr>
            </w:pPr>
            <w:r w:rsidRPr="000F69E4">
              <w:rPr>
                <w:rFonts w:cstheme="minorHAnsi"/>
                <w:b/>
              </w:rPr>
              <w:t xml:space="preserve">NA/02. </w:t>
            </w:r>
            <w:r>
              <w:rPr>
                <w:rFonts w:cstheme="minorHAnsi"/>
                <w:b/>
              </w:rPr>
              <w:t>02</w:t>
            </w:r>
            <w:r w:rsidRPr="000F69E4">
              <w:rPr>
                <w:rFonts w:cstheme="minorHAnsi"/>
                <w:b/>
              </w:rPr>
              <w:t>.</w:t>
            </w:r>
            <w:r>
              <w:rPr>
                <w:rFonts w:cstheme="minorHAnsi"/>
                <w:b/>
              </w:rPr>
              <w:t>22</w:t>
            </w:r>
          </w:p>
          <w:p w:rsidR="00E32DC8" w:rsidRPr="0000554A" w:rsidRDefault="00E32DC8" w:rsidP="00E32DC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5529" w:type="dxa"/>
          </w:tcPr>
          <w:p w:rsidR="00E32DC8" w:rsidRDefault="00E32DC8" w:rsidP="00E32DC8">
            <w:pPr>
              <w:spacing w:after="0" w:line="240" w:lineRule="auto"/>
              <w:rPr>
                <w:i/>
                <w:iCs/>
              </w:rPr>
            </w:pPr>
            <w:r>
              <w:rPr>
                <w:i/>
                <w:iCs/>
              </w:rPr>
              <w:t>Update on Nature Recovery Strategies</w:t>
            </w:r>
          </w:p>
          <w:p w:rsidR="00E32DC8" w:rsidRDefault="00E32DC8" w:rsidP="00E32DC8">
            <w:pPr>
              <w:spacing w:after="0" w:line="240" w:lineRule="auto"/>
            </w:pPr>
          </w:p>
          <w:p w:rsidR="00E32DC8" w:rsidRDefault="00E32DC8" w:rsidP="00205F18">
            <w:pPr>
              <w:spacing w:after="0" w:line="240" w:lineRule="auto"/>
              <w:rPr>
                <w:rFonts w:cstheme="minorHAnsi"/>
              </w:rPr>
            </w:pPr>
            <w:r>
              <w:t xml:space="preserve">Trying to convince the TVCA to be the accountable body for the </w:t>
            </w:r>
            <w:r w:rsidR="00C96824">
              <w:t xml:space="preserve">Local Nature Recovery </w:t>
            </w:r>
            <w:r w:rsidR="00205F18">
              <w:t>S</w:t>
            </w:r>
            <w:r w:rsidR="00C96824">
              <w:t>trategy, although they have yet to accept the role</w:t>
            </w:r>
            <w:r w:rsidR="00205F18">
              <w:t xml:space="preserve">. </w:t>
            </w:r>
            <w:r>
              <w:t xml:space="preserve">If </w:t>
            </w:r>
            <w:r w:rsidR="00205F18">
              <w:t xml:space="preserve">a Responsible Body does not step forward it will be up to Defra to appoint one, which might be Natural England, a neighbouring local authority (Durham and/or North Yorkshire) or any alternative that they might select. </w:t>
            </w:r>
          </w:p>
          <w:p w:rsidR="00C96824" w:rsidRPr="00E32DC8" w:rsidRDefault="00C96824" w:rsidP="00E32DC8">
            <w:pPr>
              <w:spacing w:after="0" w:line="240" w:lineRule="auto"/>
            </w:pPr>
          </w:p>
        </w:tc>
        <w:tc>
          <w:tcPr>
            <w:tcW w:w="2611" w:type="dxa"/>
          </w:tcPr>
          <w:p w:rsidR="00E32DC8" w:rsidRPr="00C01BCC" w:rsidRDefault="00C01BCC" w:rsidP="00E32DC8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  <w:b/>
                <w:bCs/>
              </w:rPr>
              <w:t xml:space="preserve">JG </w:t>
            </w:r>
            <w:r>
              <w:rPr>
                <w:rFonts w:eastAsia="Calibri" w:cstheme="minorHAnsi"/>
              </w:rPr>
              <w:t>to bring this up in the summary at the steering group</w:t>
            </w:r>
            <w:r w:rsidR="005F0DF8">
              <w:rPr>
                <w:rFonts w:eastAsia="Calibri" w:cstheme="minorHAnsi"/>
              </w:rPr>
              <w:t xml:space="preserve"> to possibly action. </w:t>
            </w:r>
          </w:p>
        </w:tc>
      </w:tr>
      <w:tr w:rsidR="00E32DC8" w:rsidRPr="000F7872" w:rsidTr="006975AD">
        <w:trPr>
          <w:gridAfter w:val="1"/>
          <w:wAfter w:w="6" w:type="dxa"/>
          <w:trHeight w:val="555"/>
        </w:trPr>
        <w:tc>
          <w:tcPr>
            <w:tcW w:w="1696" w:type="dxa"/>
          </w:tcPr>
          <w:p w:rsidR="00E32DC8" w:rsidRDefault="00E32DC8" w:rsidP="00E32DC8">
            <w:pPr>
              <w:spacing w:after="0" w:line="240" w:lineRule="auto"/>
              <w:rPr>
                <w:b/>
              </w:rPr>
            </w:pPr>
            <w:r w:rsidRPr="000F69E4">
              <w:rPr>
                <w:b/>
              </w:rPr>
              <w:t>NA/0</w:t>
            </w:r>
            <w:r>
              <w:rPr>
                <w:b/>
              </w:rPr>
              <w:t>3</w:t>
            </w:r>
            <w:r w:rsidRPr="000F69E4">
              <w:rPr>
                <w:b/>
              </w:rPr>
              <w:t>.</w:t>
            </w:r>
            <w:r>
              <w:rPr>
                <w:b/>
              </w:rPr>
              <w:t>02</w:t>
            </w:r>
            <w:r w:rsidRPr="000F69E4">
              <w:rPr>
                <w:b/>
              </w:rPr>
              <w:t>.</w:t>
            </w:r>
            <w:r>
              <w:rPr>
                <w:b/>
              </w:rPr>
              <w:t>22</w:t>
            </w:r>
          </w:p>
          <w:p w:rsidR="00E32DC8" w:rsidRPr="00736F35" w:rsidRDefault="00E32DC8" w:rsidP="00E32DC8">
            <w:pPr>
              <w:spacing w:after="0" w:line="240" w:lineRule="auto"/>
              <w:rPr>
                <w:rFonts w:cstheme="minorHAnsi"/>
                <w:bCs/>
              </w:rPr>
            </w:pPr>
          </w:p>
        </w:tc>
        <w:tc>
          <w:tcPr>
            <w:tcW w:w="5529" w:type="dxa"/>
          </w:tcPr>
          <w:p w:rsidR="005534E2" w:rsidRDefault="00E32DC8" w:rsidP="005534E2">
            <w:pPr>
              <w:spacing w:after="0" w:line="240" w:lineRule="auto"/>
              <w:rPr>
                <w:i/>
                <w:iCs/>
              </w:rPr>
            </w:pPr>
            <w:r>
              <w:rPr>
                <w:rFonts w:cstheme="minorHAnsi"/>
              </w:rPr>
              <w:t xml:space="preserve"> </w:t>
            </w:r>
            <w:r w:rsidR="005534E2" w:rsidRPr="00472413">
              <w:rPr>
                <w:i/>
                <w:iCs/>
              </w:rPr>
              <w:t>Phase 1 &amp; beyond digitised maps</w:t>
            </w:r>
          </w:p>
          <w:p w:rsidR="00E32DC8" w:rsidRDefault="00E32DC8" w:rsidP="00E32DC8">
            <w:pPr>
              <w:spacing w:after="0" w:line="240" w:lineRule="auto"/>
              <w:rPr>
                <w:rFonts w:cstheme="minorHAnsi"/>
              </w:rPr>
            </w:pPr>
          </w:p>
          <w:p w:rsidR="00205F18" w:rsidRDefault="00205F18" w:rsidP="00E32DC8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TVNP / NAWG had previously commissioned ERIC to digitise the historic Phase 1 maps and it was discussed how these could be accessed in order to make use of the information to formulate a N</w:t>
            </w:r>
            <w:r w:rsidR="005534E2">
              <w:rPr>
                <w:rFonts w:cstheme="minorHAnsi"/>
              </w:rPr>
              <w:t xml:space="preserve">ature </w:t>
            </w:r>
            <w:r>
              <w:rPr>
                <w:rFonts w:cstheme="minorHAnsi"/>
              </w:rPr>
              <w:t>R</w:t>
            </w:r>
            <w:r w:rsidR="005534E2">
              <w:rPr>
                <w:rFonts w:cstheme="minorHAnsi"/>
              </w:rPr>
              <w:t xml:space="preserve">ecovery </w:t>
            </w:r>
            <w:r>
              <w:rPr>
                <w:rFonts w:cstheme="minorHAnsi"/>
              </w:rPr>
              <w:t>S</w:t>
            </w:r>
            <w:r w:rsidR="005534E2">
              <w:rPr>
                <w:rFonts w:cstheme="minorHAnsi"/>
              </w:rPr>
              <w:t>trateg</w:t>
            </w:r>
            <w:r>
              <w:rPr>
                <w:rFonts w:cstheme="minorHAnsi"/>
              </w:rPr>
              <w:t>y.</w:t>
            </w:r>
          </w:p>
          <w:p w:rsidR="00205F18" w:rsidRDefault="00205F18" w:rsidP="00E32DC8">
            <w:pPr>
              <w:spacing w:after="0" w:line="240" w:lineRule="auto"/>
              <w:rPr>
                <w:rFonts w:cstheme="minorHAnsi"/>
              </w:rPr>
            </w:pPr>
          </w:p>
          <w:p w:rsidR="00C86692" w:rsidRDefault="00205F18" w:rsidP="00205F18">
            <w:pPr>
              <w:spacing w:after="0" w:line="240" w:lineRule="auto"/>
              <w:rPr>
                <w:rFonts w:cstheme="minorHAnsi"/>
              </w:rPr>
            </w:pPr>
            <w:r w:rsidRPr="00205F18">
              <w:rPr>
                <w:rFonts w:cstheme="minorHAnsi"/>
                <w:b/>
              </w:rPr>
              <w:t>PS</w:t>
            </w:r>
            <w:r>
              <w:rPr>
                <w:rFonts w:cstheme="minorHAnsi"/>
              </w:rPr>
              <w:t xml:space="preserve"> reported that there might be licencing issues in connection with the Darlington data, which had been provided from a different source. In comparison, the Cleveland data could be supplied either through ERIC’s website or by transferring files to the body which is </w:t>
            </w:r>
            <w:r>
              <w:rPr>
                <w:rFonts w:cstheme="minorHAnsi"/>
              </w:rPr>
              <w:lastRenderedPageBreak/>
              <w:t xml:space="preserve">appointed to lead on the LNRS. </w:t>
            </w:r>
          </w:p>
          <w:p w:rsidR="00205F18" w:rsidRDefault="00205F18" w:rsidP="00205F18">
            <w:pPr>
              <w:spacing w:after="0" w:line="240" w:lineRule="auto"/>
              <w:rPr>
                <w:rFonts w:cstheme="minorHAnsi"/>
              </w:rPr>
            </w:pPr>
          </w:p>
          <w:p w:rsidR="00167F62" w:rsidRDefault="0067265C" w:rsidP="00205F18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Other preparatory work discussed at the last meeting has still to be progressed. </w:t>
            </w:r>
            <w:bookmarkStart w:id="0" w:name="_GoBack"/>
            <w:bookmarkEnd w:id="0"/>
            <w:r>
              <w:rPr>
                <w:rFonts w:cstheme="minorHAnsi"/>
              </w:rPr>
              <w:t>This might be a student project if funding is still available.</w:t>
            </w:r>
          </w:p>
          <w:p w:rsidR="00167F62" w:rsidRDefault="00167F62" w:rsidP="00205F18">
            <w:pPr>
              <w:spacing w:after="0" w:line="240" w:lineRule="auto"/>
              <w:rPr>
                <w:rFonts w:cstheme="minorHAnsi"/>
              </w:rPr>
            </w:pPr>
          </w:p>
          <w:p w:rsidR="00167F62" w:rsidRPr="00E32DC8" w:rsidRDefault="00167F62" w:rsidP="00205F18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2611" w:type="dxa"/>
          </w:tcPr>
          <w:p w:rsidR="00E32DC8" w:rsidRPr="009C6F1C" w:rsidRDefault="00E32DC8" w:rsidP="00E32DC8">
            <w:pPr>
              <w:spacing w:after="0" w:line="240" w:lineRule="auto"/>
              <w:rPr>
                <w:rFonts w:eastAsia="Calibri" w:cstheme="minorHAnsi"/>
              </w:rPr>
            </w:pPr>
          </w:p>
        </w:tc>
      </w:tr>
      <w:tr w:rsidR="00E32DC8" w:rsidRPr="000F7872" w:rsidTr="006975AD">
        <w:trPr>
          <w:gridAfter w:val="1"/>
          <w:wAfter w:w="6" w:type="dxa"/>
          <w:trHeight w:val="840"/>
        </w:trPr>
        <w:tc>
          <w:tcPr>
            <w:tcW w:w="1696" w:type="dxa"/>
          </w:tcPr>
          <w:p w:rsidR="00E32DC8" w:rsidRDefault="00E32DC8" w:rsidP="00E32DC8">
            <w:pPr>
              <w:spacing w:after="0" w:line="240" w:lineRule="auto"/>
              <w:rPr>
                <w:b/>
              </w:rPr>
            </w:pPr>
            <w:r w:rsidRPr="000F69E4">
              <w:rPr>
                <w:b/>
              </w:rPr>
              <w:t>NA/0</w:t>
            </w:r>
            <w:r>
              <w:rPr>
                <w:b/>
              </w:rPr>
              <w:t>4</w:t>
            </w:r>
            <w:r w:rsidRPr="000F69E4">
              <w:rPr>
                <w:b/>
              </w:rPr>
              <w:t>.</w:t>
            </w:r>
            <w:r>
              <w:rPr>
                <w:b/>
              </w:rPr>
              <w:t>02</w:t>
            </w:r>
            <w:r w:rsidRPr="000F69E4">
              <w:rPr>
                <w:b/>
              </w:rPr>
              <w:t>.</w:t>
            </w:r>
            <w:r>
              <w:rPr>
                <w:b/>
              </w:rPr>
              <w:t>22</w:t>
            </w:r>
          </w:p>
          <w:p w:rsidR="00E32DC8" w:rsidRPr="0000554A" w:rsidRDefault="00E32DC8" w:rsidP="00E32DC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5529" w:type="dxa"/>
          </w:tcPr>
          <w:p w:rsidR="00E32DC8" w:rsidRDefault="00E32DC8" w:rsidP="00E32DC8">
            <w:pPr>
              <w:pStyle w:val="Default"/>
              <w:rPr>
                <w:i/>
                <w:iCs/>
              </w:rPr>
            </w:pPr>
            <w:r>
              <w:rPr>
                <w:i/>
                <w:iCs/>
              </w:rPr>
              <w:t>NRN conference 12</w:t>
            </w:r>
            <w:r w:rsidRPr="00875930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&amp; 13</w:t>
            </w:r>
            <w:r w:rsidRPr="00875930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of July</w:t>
            </w:r>
          </w:p>
          <w:p w:rsidR="007B5C39" w:rsidRDefault="007B5C39" w:rsidP="00E32DC8">
            <w:pPr>
              <w:pStyle w:val="Default"/>
              <w:rPr>
                <w:i/>
                <w:iCs/>
              </w:rPr>
            </w:pPr>
          </w:p>
          <w:p w:rsidR="007B5C39" w:rsidRPr="006049DB" w:rsidRDefault="006049DB" w:rsidP="00E32DC8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b/>
                <w:bCs/>
              </w:rPr>
              <w:t xml:space="preserve">LR </w:t>
            </w:r>
            <w:r w:rsidRPr="006049DB">
              <w:t>updated the group on the NRN conference and the progress so far</w:t>
            </w:r>
          </w:p>
        </w:tc>
        <w:tc>
          <w:tcPr>
            <w:tcW w:w="2611" w:type="dxa"/>
          </w:tcPr>
          <w:p w:rsidR="00E32DC8" w:rsidRPr="00F83258" w:rsidRDefault="00E32DC8" w:rsidP="00E32DC8">
            <w:pPr>
              <w:spacing w:after="120" w:line="240" w:lineRule="auto"/>
              <w:rPr>
                <w:rFonts w:eastAsia="Calibri" w:cstheme="minorHAnsi"/>
              </w:rPr>
            </w:pPr>
          </w:p>
        </w:tc>
      </w:tr>
      <w:tr w:rsidR="00E32DC8" w:rsidRPr="000F7872" w:rsidTr="006975AD">
        <w:trPr>
          <w:gridAfter w:val="1"/>
          <w:wAfter w:w="6" w:type="dxa"/>
          <w:trHeight w:val="1020"/>
        </w:trPr>
        <w:tc>
          <w:tcPr>
            <w:tcW w:w="1696" w:type="dxa"/>
          </w:tcPr>
          <w:p w:rsidR="00E32DC8" w:rsidRDefault="00E32DC8" w:rsidP="00E32DC8">
            <w:pPr>
              <w:spacing w:after="0" w:line="240" w:lineRule="auto"/>
              <w:rPr>
                <w:b/>
              </w:rPr>
            </w:pPr>
            <w:r w:rsidRPr="000F69E4">
              <w:rPr>
                <w:b/>
              </w:rPr>
              <w:t>NA/0</w:t>
            </w:r>
            <w:r>
              <w:rPr>
                <w:b/>
              </w:rPr>
              <w:t>5</w:t>
            </w:r>
            <w:r w:rsidRPr="000F69E4">
              <w:rPr>
                <w:b/>
              </w:rPr>
              <w:t>.</w:t>
            </w:r>
            <w:r>
              <w:rPr>
                <w:b/>
              </w:rPr>
              <w:t>02</w:t>
            </w:r>
            <w:r w:rsidRPr="000F69E4">
              <w:rPr>
                <w:b/>
              </w:rPr>
              <w:t>.</w:t>
            </w:r>
            <w:r>
              <w:rPr>
                <w:b/>
              </w:rPr>
              <w:t>22</w:t>
            </w:r>
          </w:p>
          <w:p w:rsidR="00E32DC8" w:rsidRPr="00614355" w:rsidRDefault="00E32DC8" w:rsidP="00E32DC8">
            <w:pPr>
              <w:spacing w:after="0" w:line="240" w:lineRule="auto"/>
            </w:pPr>
          </w:p>
        </w:tc>
        <w:tc>
          <w:tcPr>
            <w:tcW w:w="5529" w:type="dxa"/>
          </w:tcPr>
          <w:p w:rsidR="00E32DC8" w:rsidRPr="00E050B9" w:rsidRDefault="00E32DC8" w:rsidP="00E32DC8">
            <w:pPr>
              <w:pStyle w:val="Default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E050B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Update on proposed LWS sites: Update on proposed LWS sites: </w:t>
            </w:r>
          </w:p>
          <w:p w:rsidR="00E32DC8" w:rsidRDefault="0067265C" w:rsidP="00E32DC8">
            <w:pPr>
              <w:pStyle w:val="Default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hyperlink r:id="rId8" w:history="1">
              <w:r w:rsidR="00E32DC8" w:rsidRPr="00EE291B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artburn Beck</w:t>
              </w:r>
            </w:hyperlink>
            <w:r w:rsidR="00E32DC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6049DB" w:rsidRPr="006049DB" w:rsidRDefault="00E32DC8" w:rsidP="006049DB">
            <w:pPr>
              <w:pStyle w:val="Default"/>
              <w:numPr>
                <w:ilvl w:val="1"/>
                <w:numId w:val="1"/>
              </w:numPr>
              <w:ind w:left="1080" w:hanging="3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pdate from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G &amp; DA</w:t>
            </w:r>
          </w:p>
          <w:p w:rsidR="00E32DC8" w:rsidRPr="00472413" w:rsidRDefault="0067265C" w:rsidP="00E32DC8">
            <w:pPr>
              <w:pStyle w:val="Default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hyperlink r:id="rId9" w:history="1">
              <w:r w:rsidR="00E32DC8" w:rsidRPr="00EE291B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Stillington Forest Park</w:t>
              </w:r>
            </w:hyperlink>
            <w:r w:rsidR="00E32DC8" w:rsidRPr="0047241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6049DB" w:rsidRPr="006049DB" w:rsidRDefault="00E32DC8" w:rsidP="006049DB">
            <w:pPr>
              <w:pStyle w:val="Default"/>
              <w:numPr>
                <w:ilvl w:val="1"/>
                <w:numId w:val="1"/>
              </w:numPr>
              <w:ind w:left="1080" w:hanging="3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pdate from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G &amp; DA</w:t>
            </w:r>
          </w:p>
          <w:p w:rsidR="00E32DC8" w:rsidRPr="004F6DC2" w:rsidRDefault="00E32DC8" w:rsidP="00E32DC8">
            <w:pPr>
              <w:pStyle w:val="Default"/>
              <w:numPr>
                <w:ilvl w:val="0"/>
                <w:numId w:val="1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F6DC2">
              <w:rPr>
                <w:rFonts w:asciiTheme="minorHAnsi" w:hAnsiTheme="minorHAnsi" w:cstheme="minorHAnsi"/>
                <w:bCs/>
                <w:sz w:val="22"/>
                <w:szCs w:val="22"/>
              </w:rPr>
              <w:t>Bowesfield Nature Reserve Extension</w:t>
            </w:r>
          </w:p>
          <w:p w:rsidR="00E32DC8" w:rsidRDefault="0067265C" w:rsidP="00E32DC8">
            <w:pPr>
              <w:pStyle w:val="Default"/>
              <w:ind w:left="7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hyperlink r:id="rId10" w:history="1">
              <w:r w:rsidR="00E32DC8" w:rsidRPr="004F2813">
                <w:rPr>
                  <w:rStyle w:val="Hyperlink"/>
                  <w:rFonts w:asciiTheme="minorHAnsi" w:hAnsiTheme="minorHAnsi" w:cstheme="minorHAnsi"/>
                  <w:bCs/>
                  <w:sz w:val="22"/>
                  <w:szCs w:val="22"/>
                </w:rPr>
                <w:t>Proposal attached JG</w:t>
              </w:r>
            </w:hyperlink>
          </w:p>
          <w:p w:rsidR="00AA50CE" w:rsidRDefault="00AA50CE" w:rsidP="00E32DC8">
            <w:pPr>
              <w:pStyle w:val="Default"/>
              <w:ind w:left="72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art of the site was never designated as an LWS, so it was proposed to extend the LWS to include the entire site </w:t>
            </w:r>
          </w:p>
          <w:p w:rsidR="00E32DC8" w:rsidRPr="00897D8F" w:rsidRDefault="00E32DC8" w:rsidP="00E32DC8">
            <w:pPr>
              <w:pStyle w:val="Default"/>
              <w:ind w:left="108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E32DC8" w:rsidRPr="00E050B9" w:rsidRDefault="00E32DC8" w:rsidP="00E32DC8">
            <w:pPr>
              <w:pStyle w:val="Default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E050B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Outstanding LWS recommendations: </w:t>
            </w:r>
          </w:p>
          <w:p w:rsidR="00E32DC8" w:rsidRPr="00897D8F" w:rsidRDefault="0067265C" w:rsidP="00E32DC8">
            <w:pPr>
              <w:pStyle w:val="Default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hyperlink r:id="rId11" w:history="1">
              <w:r w:rsidR="00E32DC8" w:rsidRPr="00897D8F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Aislaby Grange</w:t>
              </w:r>
            </w:hyperlink>
            <w:r w:rsidR="00E32DC8" w:rsidRPr="00897D8F">
              <w:rPr>
                <w:rFonts w:asciiTheme="minorHAnsi" w:hAnsiTheme="minorHAnsi" w:cstheme="minorHAnsi"/>
                <w:sz w:val="22"/>
                <w:szCs w:val="22"/>
              </w:rPr>
              <w:t xml:space="preserve"> A67 road verge Grassland</w:t>
            </w:r>
          </w:p>
          <w:p w:rsidR="00E32DC8" w:rsidRPr="001F44D4" w:rsidRDefault="00E32DC8" w:rsidP="00E32DC8">
            <w:pPr>
              <w:pStyle w:val="Default"/>
              <w:numPr>
                <w:ilvl w:val="1"/>
                <w:numId w:val="1"/>
              </w:numPr>
              <w:ind w:left="1080" w:hanging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897D8F">
              <w:rPr>
                <w:rFonts w:asciiTheme="minorHAnsi" w:hAnsiTheme="minorHAnsi" w:cstheme="minorHAnsi"/>
                <w:sz w:val="22"/>
                <w:szCs w:val="22"/>
              </w:rPr>
              <w:t xml:space="preserve">Update from </w:t>
            </w:r>
            <w:r w:rsidRPr="00897D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</w:t>
            </w:r>
          </w:p>
          <w:p w:rsidR="001F44D4" w:rsidRPr="00B207D2" w:rsidRDefault="001F44D4" w:rsidP="00E32DC8">
            <w:pPr>
              <w:pStyle w:val="Default"/>
              <w:numPr>
                <w:ilvl w:val="1"/>
                <w:numId w:val="1"/>
              </w:numPr>
              <w:ind w:left="1080" w:hanging="3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road near the airport is likely to go through the site –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M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aiting for an update from Stockton council on this. </w:t>
            </w:r>
          </w:p>
          <w:p w:rsidR="00E32DC8" w:rsidRDefault="00E32DC8" w:rsidP="00E32DC8">
            <w:pPr>
              <w:pStyle w:val="Default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207D2">
              <w:rPr>
                <w:rFonts w:asciiTheme="minorHAnsi" w:hAnsiTheme="minorHAnsi" w:cstheme="minorHAnsi"/>
                <w:sz w:val="22"/>
                <w:szCs w:val="22"/>
              </w:rPr>
              <w:t>Billingham Beck Saltmarsh North</w:t>
            </w:r>
          </w:p>
          <w:p w:rsidR="00E32DC8" w:rsidRPr="00AA5554" w:rsidRDefault="00E32DC8" w:rsidP="00E32DC8">
            <w:pPr>
              <w:pStyle w:val="Default"/>
              <w:numPr>
                <w:ilvl w:val="1"/>
                <w:numId w:val="1"/>
              </w:numPr>
              <w:ind w:left="1080" w:hanging="3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pdate from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 &amp; MA</w:t>
            </w:r>
          </w:p>
          <w:p w:rsidR="00AA5554" w:rsidRPr="00F743C7" w:rsidRDefault="00AA5554" w:rsidP="00E32DC8">
            <w:pPr>
              <w:pStyle w:val="Default"/>
              <w:numPr>
                <w:ilvl w:val="1"/>
                <w:numId w:val="1"/>
              </w:numPr>
              <w:ind w:left="1080" w:hanging="360"/>
              <w:rPr>
                <w:rFonts w:asciiTheme="minorHAnsi" w:hAnsiTheme="minorHAnsi" w:cstheme="minorHAnsi"/>
                <w:sz w:val="22"/>
                <w:szCs w:val="22"/>
              </w:rPr>
            </w:pPr>
            <w:r w:rsidRPr="00AA5554">
              <w:rPr>
                <w:rFonts w:asciiTheme="minorHAnsi" w:hAnsiTheme="minorHAnsi" w:cstheme="minorHAnsi"/>
                <w:sz w:val="22"/>
                <w:szCs w:val="22"/>
              </w:rPr>
              <w:t>Still waiting on a visi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from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 &amp; MA</w:t>
            </w:r>
          </w:p>
          <w:p w:rsidR="00E32DC8" w:rsidRPr="000434E4" w:rsidRDefault="00E32DC8" w:rsidP="00E32DC8">
            <w:pPr>
              <w:pStyle w:val="Default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  <w:tc>
          <w:tcPr>
            <w:tcW w:w="2611" w:type="dxa"/>
          </w:tcPr>
          <w:p w:rsidR="00E32DC8" w:rsidRPr="0045687F" w:rsidRDefault="0045687F" w:rsidP="0045687F">
            <w:pPr>
              <w:pStyle w:val="ListParagraph"/>
              <w:numPr>
                <w:ilvl w:val="0"/>
                <w:numId w:val="20"/>
              </w:numPr>
              <w:spacing w:after="120" w:line="240" w:lineRule="auto"/>
              <w:rPr>
                <w:rFonts w:eastAsia="Calibri" w:cstheme="minorHAnsi"/>
              </w:rPr>
            </w:pPr>
            <w:r w:rsidRPr="0045687F">
              <w:rPr>
                <w:rFonts w:eastAsia="Calibri" w:cstheme="minorHAnsi"/>
                <w:bCs/>
              </w:rPr>
              <w:t>Approved and designated</w:t>
            </w:r>
            <w:r w:rsidR="006049DB" w:rsidRPr="0045687F">
              <w:rPr>
                <w:rFonts w:eastAsia="Calibri" w:cstheme="minorHAnsi"/>
              </w:rPr>
              <w:t xml:space="preserve"> </w:t>
            </w:r>
          </w:p>
          <w:p w:rsidR="0045687F" w:rsidRPr="0045687F" w:rsidRDefault="0045687F" w:rsidP="0045687F">
            <w:pPr>
              <w:pStyle w:val="ListParagraph"/>
              <w:numPr>
                <w:ilvl w:val="0"/>
                <w:numId w:val="20"/>
              </w:numPr>
              <w:spacing w:after="120" w:line="240" w:lineRule="auto"/>
              <w:rPr>
                <w:rFonts w:eastAsia="Calibri" w:cstheme="minorHAnsi"/>
              </w:rPr>
            </w:pPr>
            <w:r w:rsidRPr="0045687F">
              <w:rPr>
                <w:rFonts w:eastAsia="Calibri" w:cstheme="minorHAnsi"/>
                <w:bCs/>
              </w:rPr>
              <w:t>Approved and designated</w:t>
            </w:r>
            <w:r w:rsidRPr="0045687F">
              <w:rPr>
                <w:rFonts w:eastAsia="Calibri" w:cstheme="minorHAnsi"/>
              </w:rPr>
              <w:t xml:space="preserve"> </w:t>
            </w:r>
          </w:p>
          <w:p w:rsidR="0045687F" w:rsidRDefault="0045687F" w:rsidP="00E42C9F">
            <w:pPr>
              <w:pStyle w:val="ListParagraph"/>
              <w:numPr>
                <w:ilvl w:val="0"/>
                <w:numId w:val="20"/>
              </w:numPr>
              <w:spacing w:after="120" w:line="240" w:lineRule="auto"/>
              <w:rPr>
                <w:rFonts w:eastAsia="Calibri" w:cstheme="minorHAnsi"/>
              </w:rPr>
            </w:pPr>
            <w:r w:rsidRPr="0045687F">
              <w:rPr>
                <w:rFonts w:eastAsia="Calibri" w:cstheme="minorHAnsi"/>
              </w:rPr>
              <w:t>Proposed as an extension to an existing LWS. Agreed.</w:t>
            </w:r>
          </w:p>
          <w:p w:rsidR="0045687F" w:rsidRPr="0045687F" w:rsidRDefault="0045687F" w:rsidP="0045687F">
            <w:pPr>
              <w:spacing w:after="120" w:line="240" w:lineRule="auto"/>
              <w:rPr>
                <w:rFonts w:eastAsia="Calibri" w:cstheme="minorHAnsi"/>
              </w:rPr>
            </w:pPr>
          </w:p>
          <w:p w:rsidR="0045687F" w:rsidRDefault="0045687F" w:rsidP="0045687F">
            <w:pPr>
              <w:spacing w:after="120" w:line="240" w:lineRule="auto"/>
              <w:rPr>
                <w:rFonts w:eastAsia="Calibri" w:cstheme="minorHAnsi"/>
              </w:rPr>
            </w:pPr>
          </w:p>
          <w:p w:rsidR="0045687F" w:rsidRDefault="0045687F" w:rsidP="0045687F">
            <w:pPr>
              <w:spacing w:after="120" w:line="240" w:lineRule="auto"/>
              <w:rPr>
                <w:rFonts w:eastAsia="Calibri" w:cstheme="minorHAnsi"/>
              </w:rPr>
            </w:pPr>
          </w:p>
          <w:p w:rsidR="0045687F" w:rsidRDefault="0045687F" w:rsidP="0045687F">
            <w:pPr>
              <w:spacing w:after="120" w:line="240" w:lineRule="auto"/>
              <w:rPr>
                <w:rFonts w:eastAsia="Calibri" w:cstheme="minorHAnsi"/>
              </w:rPr>
            </w:pPr>
          </w:p>
          <w:p w:rsidR="0045687F" w:rsidRDefault="0045687F" w:rsidP="0045687F">
            <w:pPr>
              <w:pStyle w:val="ListParagraph"/>
              <w:numPr>
                <w:ilvl w:val="0"/>
                <w:numId w:val="24"/>
              </w:numPr>
              <w:spacing w:after="12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Waiting for further information</w:t>
            </w:r>
          </w:p>
          <w:p w:rsidR="0045687F" w:rsidRPr="0045687F" w:rsidRDefault="0045687F" w:rsidP="0045687F">
            <w:pPr>
              <w:pStyle w:val="ListParagraph"/>
              <w:numPr>
                <w:ilvl w:val="0"/>
                <w:numId w:val="24"/>
              </w:numPr>
              <w:spacing w:after="12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DA and MA to visit site</w:t>
            </w:r>
          </w:p>
          <w:p w:rsidR="0045687F" w:rsidRDefault="0045687F" w:rsidP="0045687F">
            <w:pPr>
              <w:spacing w:after="120" w:line="240" w:lineRule="auto"/>
              <w:rPr>
                <w:rFonts w:eastAsia="Calibri" w:cstheme="minorHAnsi"/>
              </w:rPr>
            </w:pPr>
          </w:p>
          <w:p w:rsidR="0045687F" w:rsidRPr="0045687F" w:rsidRDefault="0045687F" w:rsidP="0045687F">
            <w:pPr>
              <w:spacing w:after="120" w:line="240" w:lineRule="auto"/>
              <w:rPr>
                <w:rFonts w:eastAsia="Calibri" w:cstheme="minorHAnsi"/>
              </w:rPr>
            </w:pPr>
          </w:p>
        </w:tc>
      </w:tr>
      <w:tr w:rsidR="00721F97" w:rsidRPr="000F7872" w:rsidTr="00D1643B">
        <w:trPr>
          <w:trHeight w:val="274"/>
        </w:trPr>
        <w:tc>
          <w:tcPr>
            <w:tcW w:w="1696" w:type="dxa"/>
          </w:tcPr>
          <w:p w:rsidR="00721F97" w:rsidRPr="0000554A" w:rsidRDefault="00721F97" w:rsidP="00927C1D">
            <w:pPr>
              <w:spacing w:after="0" w:line="240" w:lineRule="auto"/>
              <w:rPr>
                <w:b/>
              </w:rPr>
            </w:pPr>
            <w:r w:rsidRPr="0000554A">
              <w:rPr>
                <w:b/>
              </w:rPr>
              <w:t>NA/0</w:t>
            </w:r>
            <w:r w:rsidR="00E32DC8">
              <w:rPr>
                <w:b/>
              </w:rPr>
              <w:t>6</w:t>
            </w:r>
            <w:r w:rsidRPr="0000554A">
              <w:rPr>
                <w:b/>
              </w:rPr>
              <w:t>.</w:t>
            </w:r>
            <w:r w:rsidR="00E42A5E">
              <w:rPr>
                <w:b/>
              </w:rPr>
              <w:t>0</w:t>
            </w:r>
            <w:r w:rsidR="00E32DC8">
              <w:rPr>
                <w:b/>
              </w:rPr>
              <w:t>2</w:t>
            </w:r>
            <w:r w:rsidR="00E42A5E">
              <w:rPr>
                <w:b/>
              </w:rPr>
              <w:t>.22</w:t>
            </w:r>
          </w:p>
          <w:p w:rsidR="00721F97" w:rsidRPr="0000554A" w:rsidRDefault="00721F97" w:rsidP="00927C1D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8146" w:type="dxa"/>
            <w:gridSpan w:val="3"/>
          </w:tcPr>
          <w:p w:rsidR="008F140E" w:rsidRDefault="002325FE" w:rsidP="008F140E">
            <w:pPr>
              <w:spacing w:after="0" w:line="240" w:lineRule="auto"/>
              <w:rPr>
                <w:rFonts w:eastAsia="Calibri" w:cstheme="minorHAnsi"/>
                <w:i/>
              </w:rPr>
            </w:pPr>
            <w:r>
              <w:rPr>
                <w:rFonts w:eastAsia="Calibri" w:cstheme="minorHAnsi"/>
                <w:i/>
              </w:rPr>
              <w:t xml:space="preserve">AOB / </w:t>
            </w:r>
            <w:r w:rsidR="008F140E" w:rsidRPr="008F140E">
              <w:rPr>
                <w:rFonts w:eastAsia="Calibri" w:cstheme="minorHAnsi"/>
                <w:i/>
              </w:rPr>
              <w:t>Updates from members:</w:t>
            </w:r>
          </w:p>
          <w:p w:rsidR="00C01315" w:rsidRDefault="00C01315" w:rsidP="00C0131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Calibri" w:cstheme="minorHAnsi"/>
                <w:iCs/>
              </w:rPr>
            </w:pPr>
            <w:r>
              <w:rPr>
                <w:rFonts w:eastAsia="Calibri" w:cstheme="minorHAnsi"/>
                <w:iCs/>
              </w:rPr>
              <w:t xml:space="preserve">Cut and </w:t>
            </w:r>
            <w:r w:rsidR="00765611">
              <w:rPr>
                <w:rFonts w:eastAsia="Calibri" w:cstheme="minorHAnsi"/>
                <w:iCs/>
              </w:rPr>
              <w:t>remove</w:t>
            </w:r>
            <w:r>
              <w:rPr>
                <w:rFonts w:eastAsia="Calibri" w:cstheme="minorHAnsi"/>
                <w:iCs/>
              </w:rPr>
              <w:t xml:space="preserve">/collect will be a problem for all councils and </w:t>
            </w:r>
            <w:r w:rsidR="00765611">
              <w:rPr>
                <w:rFonts w:eastAsia="Calibri" w:cstheme="minorHAnsi"/>
                <w:iCs/>
              </w:rPr>
              <w:t>Middlesbrough</w:t>
            </w:r>
            <w:r>
              <w:rPr>
                <w:rFonts w:eastAsia="Calibri" w:cstheme="minorHAnsi"/>
                <w:iCs/>
              </w:rPr>
              <w:t xml:space="preserve"> has ordered a cut and </w:t>
            </w:r>
            <w:r w:rsidR="00765611">
              <w:rPr>
                <w:rFonts w:eastAsia="Calibri" w:cstheme="minorHAnsi"/>
                <w:iCs/>
              </w:rPr>
              <w:t>remove</w:t>
            </w:r>
            <w:r>
              <w:rPr>
                <w:rFonts w:eastAsia="Calibri" w:cstheme="minorHAnsi"/>
                <w:iCs/>
              </w:rPr>
              <w:t xml:space="preserve"> machine. </w:t>
            </w:r>
            <w:r>
              <w:rPr>
                <w:rFonts w:eastAsia="Calibri" w:cstheme="minorHAnsi"/>
                <w:b/>
                <w:bCs/>
                <w:iCs/>
              </w:rPr>
              <w:t xml:space="preserve">MA </w:t>
            </w:r>
            <w:r>
              <w:rPr>
                <w:rFonts w:eastAsia="Calibri" w:cstheme="minorHAnsi"/>
                <w:iCs/>
              </w:rPr>
              <w:t xml:space="preserve">suggested Linthorpe cemetery as a test site for this. </w:t>
            </w:r>
          </w:p>
          <w:p w:rsidR="0045687F" w:rsidRDefault="00C01315" w:rsidP="00E3719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Calibri" w:cstheme="minorHAnsi"/>
                <w:iCs/>
              </w:rPr>
            </w:pPr>
            <w:r w:rsidRPr="0045687F">
              <w:rPr>
                <w:rFonts w:eastAsia="Calibri" w:cstheme="minorHAnsi"/>
                <w:iCs/>
              </w:rPr>
              <w:t xml:space="preserve">Stockton will be the lead authority on </w:t>
            </w:r>
            <w:r w:rsidR="0045687F" w:rsidRPr="0045687F">
              <w:rPr>
                <w:rFonts w:eastAsia="Calibri" w:cstheme="minorHAnsi"/>
                <w:iCs/>
              </w:rPr>
              <w:t>N</w:t>
            </w:r>
            <w:r w:rsidRPr="0045687F">
              <w:rPr>
                <w:rFonts w:eastAsia="Calibri" w:cstheme="minorHAnsi"/>
                <w:iCs/>
              </w:rPr>
              <w:t xml:space="preserve">utrient </w:t>
            </w:r>
            <w:r w:rsidR="0045687F" w:rsidRPr="0045687F">
              <w:rPr>
                <w:rFonts w:eastAsia="Calibri" w:cstheme="minorHAnsi"/>
                <w:iCs/>
              </w:rPr>
              <w:t>N</w:t>
            </w:r>
            <w:r w:rsidRPr="0045687F">
              <w:rPr>
                <w:rFonts w:eastAsia="Calibri" w:cstheme="minorHAnsi"/>
                <w:iCs/>
              </w:rPr>
              <w:t xml:space="preserve">eutrality. </w:t>
            </w:r>
          </w:p>
          <w:p w:rsidR="00C01315" w:rsidRPr="0045687F" w:rsidRDefault="008E370B" w:rsidP="00E3719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Calibri" w:cstheme="minorHAnsi"/>
                <w:iCs/>
              </w:rPr>
            </w:pPr>
            <w:r w:rsidRPr="0045687F">
              <w:rPr>
                <w:rFonts w:eastAsia="Calibri" w:cstheme="minorHAnsi"/>
                <w:iCs/>
              </w:rPr>
              <w:t xml:space="preserve">Billingham </w:t>
            </w:r>
            <w:r w:rsidR="0045687F">
              <w:rPr>
                <w:rFonts w:eastAsia="Calibri" w:cstheme="minorHAnsi"/>
                <w:iCs/>
              </w:rPr>
              <w:t>B</w:t>
            </w:r>
            <w:r w:rsidRPr="0045687F">
              <w:rPr>
                <w:rFonts w:eastAsia="Calibri" w:cstheme="minorHAnsi"/>
                <w:iCs/>
              </w:rPr>
              <w:t xml:space="preserve">eck project </w:t>
            </w:r>
            <w:r w:rsidR="00EE291B" w:rsidRPr="0045687F">
              <w:rPr>
                <w:rFonts w:eastAsia="Calibri" w:cstheme="minorHAnsi"/>
                <w:iCs/>
              </w:rPr>
              <w:t xml:space="preserve">– </w:t>
            </w:r>
            <w:r w:rsidR="0045687F">
              <w:rPr>
                <w:rFonts w:eastAsia="Calibri" w:cstheme="minorHAnsi"/>
                <w:iCs/>
              </w:rPr>
              <w:t>project is progressing with biodiversity gains calculated</w:t>
            </w:r>
          </w:p>
          <w:p w:rsidR="007C5026" w:rsidRPr="00765611" w:rsidRDefault="007C5026" w:rsidP="00C0131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Calibri" w:cstheme="minorHAnsi"/>
                <w:iCs/>
              </w:rPr>
            </w:pPr>
            <w:r>
              <w:rPr>
                <w:rFonts w:eastAsia="Calibri" w:cstheme="minorHAnsi"/>
                <w:b/>
                <w:bCs/>
                <w:iCs/>
              </w:rPr>
              <w:t xml:space="preserve">AM </w:t>
            </w:r>
            <w:r>
              <w:rPr>
                <w:rFonts w:eastAsia="Calibri" w:cstheme="minorHAnsi"/>
                <w:iCs/>
              </w:rPr>
              <w:t xml:space="preserve">working with Middlesbrough to improve green spaces including leaving some areas uncut around </w:t>
            </w:r>
            <w:r w:rsidR="00765611" w:rsidRPr="00765611">
              <w:rPr>
                <w:rFonts w:eastAsia="Calibri" w:cstheme="minorHAnsi"/>
                <w:iCs/>
              </w:rPr>
              <w:t>Middlesbrough</w:t>
            </w:r>
            <w:r w:rsidRPr="00765611">
              <w:rPr>
                <w:rFonts w:eastAsia="Calibri" w:cstheme="minorHAnsi"/>
                <w:iCs/>
              </w:rPr>
              <w:t xml:space="preserve">. </w:t>
            </w:r>
          </w:p>
          <w:p w:rsidR="00885BAB" w:rsidRDefault="00765611" w:rsidP="00C0131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Calibri" w:cstheme="minorHAnsi"/>
                <w:iCs/>
              </w:rPr>
            </w:pPr>
            <w:r w:rsidRPr="00765611">
              <w:rPr>
                <w:rFonts w:eastAsia="Calibri" w:cstheme="minorHAnsi"/>
                <w:iCs/>
              </w:rPr>
              <w:t>ERIC working on an invasive species rapid response with the Rivers Trust – have been sending out surveys to local organisations about how they might manage this on sites they work on/own.</w:t>
            </w:r>
            <w:r>
              <w:rPr>
                <w:rFonts w:eastAsia="Calibri" w:cstheme="minorHAnsi"/>
                <w:iCs/>
              </w:rPr>
              <w:t xml:space="preserve"> Any red/</w:t>
            </w:r>
            <w:r w:rsidR="00EE291B">
              <w:rPr>
                <w:rFonts w:eastAsia="Calibri" w:cstheme="minorHAnsi"/>
                <w:iCs/>
              </w:rPr>
              <w:t>blacklist</w:t>
            </w:r>
            <w:r>
              <w:rPr>
                <w:rFonts w:eastAsia="Calibri" w:cstheme="minorHAnsi"/>
                <w:iCs/>
              </w:rPr>
              <w:t xml:space="preserve"> species will be automatically flagged if they are recorded in iRecord/iNaturalist. </w:t>
            </w:r>
          </w:p>
          <w:p w:rsidR="001116F1" w:rsidRPr="008F140E" w:rsidRDefault="001116F1" w:rsidP="0067265C">
            <w:pPr>
              <w:pStyle w:val="ListParagraph"/>
              <w:spacing w:after="0" w:line="240" w:lineRule="auto"/>
              <w:ind w:left="360"/>
              <w:rPr>
                <w:rFonts w:eastAsia="Calibri" w:cstheme="minorHAnsi"/>
              </w:rPr>
            </w:pPr>
          </w:p>
        </w:tc>
      </w:tr>
      <w:tr w:rsidR="00927C1D" w:rsidRPr="000F7872" w:rsidTr="00D1643B">
        <w:trPr>
          <w:trHeight w:val="296"/>
        </w:trPr>
        <w:tc>
          <w:tcPr>
            <w:tcW w:w="1696" w:type="dxa"/>
          </w:tcPr>
          <w:p w:rsidR="00927C1D" w:rsidRPr="000F7872" w:rsidRDefault="00927C1D" w:rsidP="00927C1D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0F7872">
              <w:rPr>
                <w:rFonts w:eastAsia="Calibri" w:cstheme="minorHAnsi"/>
                <w:sz w:val="24"/>
                <w:szCs w:val="24"/>
              </w:rPr>
              <w:t xml:space="preserve">Next </w:t>
            </w:r>
            <w:r>
              <w:rPr>
                <w:rFonts w:eastAsia="Calibri" w:cstheme="minorHAnsi"/>
                <w:sz w:val="24"/>
                <w:szCs w:val="24"/>
              </w:rPr>
              <w:t>m</w:t>
            </w:r>
            <w:r w:rsidRPr="000F7872">
              <w:rPr>
                <w:rFonts w:eastAsia="Calibri" w:cstheme="minorHAnsi"/>
                <w:sz w:val="24"/>
                <w:szCs w:val="24"/>
              </w:rPr>
              <w:t xml:space="preserve">eeting </w:t>
            </w:r>
          </w:p>
        </w:tc>
        <w:tc>
          <w:tcPr>
            <w:tcW w:w="8146" w:type="dxa"/>
            <w:gridSpan w:val="3"/>
            <w:vAlign w:val="center"/>
          </w:tcPr>
          <w:p w:rsidR="00782211" w:rsidRPr="00782211" w:rsidRDefault="00754D09" w:rsidP="00252BF0">
            <w:pPr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</w:rPr>
              <w:t>7</w:t>
            </w:r>
            <w:r w:rsidRPr="00754D09">
              <w:rPr>
                <w:rFonts w:eastAsia="Calibr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eastAsia="Calibri" w:cstheme="minorHAnsi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Calibri" w:cstheme="minorHAnsi"/>
                <w:sz w:val="24"/>
                <w:szCs w:val="24"/>
              </w:rPr>
              <w:t>September</w:t>
            </w:r>
            <w:r w:rsidR="00076D1D">
              <w:rPr>
                <w:rFonts w:eastAsia="Calibri" w:cstheme="minorHAnsi"/>
                <w:sz w:val="24"/>
                <w:szCs w:val="24"/>
              </w:rPr>
              <w:t xml:space="preserve"> 2pm </w:t>
            </w:r>
          </w:p>
        </w:tc>
      </w:tr>
    </w:tbl>
    <w:p w:rsidR="008F32A3" w:rsidRDefault="008F32A3" w:rsidP="00D1643B"/>
    <w:sectPr w:rsidR="008F32A3" w:rsidSect="00D1643B">
      <w:footerReference w:type="default" r:id="rId12"/>
      <w:headerReference w:type="first" r:id="rId13"/>
      <w:pgSz w:w="11906" w:h="16838"/>
      <w:pgMar w:top="1134" w:right="1134" w:bottom="1134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23B2" w:rsidRDefault="003123B2" w:rsidP="00B426D4">
      <w:pPr>
        <w:spacing w:after="0" w:line="240" w:lineRule="auto"/>
      </w:pPr>
      <w:r>
        <w:separator/>
      </w:r>
    </w:p>
  </w:endnote>
  <w:endnote w:type="continuationSeparator" w:id="0">
    <w:p w:rsidR="003123B2" w:rsidRDefault="003123B2" w:rsidP="00B426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926063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11190" w:rsidRDefault="00211190" w:rsidP="00395F80">
        <w:pPr>
          <w:pStyle w:val="Footer"/>
        </w:pPr>
        <w:r>
          <w:rPr>
            <w:noProof/>
            <w:lang w:eastAsia="en-GB"/>
          </w:rPr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8622030</wp:posOffset>
              </wp:positionH>
              <wp:positionV relativeFrom="paragraph">
                <wp:posOffset>90170</wp:posOffset>
              </wp:positionV>
              <wp:extent cx="1214755" cy="440690"/>
              <wp:effectExtent l="0" t="0" r="4445" b="0"/>
              <wp:wrapSquare wrapText="bothSides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25696"/>
                      <a:stretch/>
                    </pic:blipFill>
                    <pic:spPr bwMode="auto">
                      <a:xfrm>
                        <a:off x="0" y="0"/>
                        <a:ext cx="1214755" cy="4406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anchor>
          </w:drawing>
        </w:r>
        <w:r w:rsidR="001D14F0">
          <w:fldChar w:fldCharType="begin"/>
        </w:r>
        <w:r>
          <w:instrText xml:space="preserve"> PAGE   \* MERGEFORMAT </w:instrText>
        </w:r>
        <w:r w:rsidR="001D14F0">
          <w:fldChar w:fldCharType="separate"/>
        </w:r>
        <w:r w:rsidR="0067265C">
          <w:rPr>
            <w:noProof/>
          </w:rPr>
          <w:t>2</w:t>
        </w:r>
        <w:r w:rsidR="001D14F0">
          <w:rPr>
            <w:noProof/>
          </w:rPr>
          <w:fldChar w:fldCharType="end"/>
        </w:r>
        <w:r>
          <w:rPr>
            <w:noProof/>
          </w:rPr>
          <w:t xml:space="preserve"> </w:t>
        </w:r>
      </w:p>
    </w:sdtContent>
  </w:sdt>
  <w:p w:rsidR="00211190" w:rsidRDefault="00EE291B" w:rsidP="00395F80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5539740</wp:posOffset>
          </wp:positionH>
          <wp:positionV relativeFrom="paragraph">
            <wp:posOffset>3810</wp:posOffset>
          </wp:positionV>
          <wp:extent cx="1214755" cy="440690"/>
          <wp:effectExtent l="0" t="0" r="444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696"/>
                  <a:stretch/>
                </pic:blipFill>
                <pic:spPr bwMode="auto">
                  <a:xfrm>
                    <a:off x="0" y="0"/>
                    <a:ext cx="1214755" cy="4406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:rsidR="00211190" w:rsidRDefault="00211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23B2" w:rsidRDefault="003123B2" w:rsidP="00B426D4">
      <w:pPr>
        <w:spacing w:after="0" w:line="240" w:lineRule="auto"/>
      </w:pPr>
      <w:r>
        <w:separator/>
      </w:r>
    </w:p>
  </w:footnote>
  <w:footnote w:type="continuationSeparator" w:id="0">
    <w:p w:rsidR="003123B2" w:rsidRDefault="003123B2" w:rsidP="00B426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643B" w:rsidRDefault="00D1643B">
    <w:pPr>
      <w:pStyle w:val="Header"/>
    </w:pPr>
    <w:r w:rsidRPr="00573F29">
      <w:rPr>
        <w:noProof/>
        <w:lang w:eastAsia="en-GB"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margin">
            <wp:posOffset>1895475</wp:posOffset>
          </wp:positionH>
          <wp:positionV relativeFrom="paragraph">
            <wp:posOffset>-28575</wp:posOffset>
          </wp:positionV>
          <wp:extent cx="2371725" cy="1087947"/>
          <wp:effectExtent l="0" t="0" r="0" b="0"/>
          <wp:wrapTight wrapText="bothSides">
            <wp:wrapPolygon edited="0">
              <wp:start x="0" y="0"/>
              <wp:lineTo x="0" y="21184"/>
              <wp:lineTo x="21340" y="21184"/>
              <wp:lineTo x="21340" y="0"/>
              <wp:lineTo x="0" y="0"/>
            </wp:wrapPolygon>
          </wp:wrapTight>
          <wp:docPr id="1" name="Picture 1" descr="logo_B&amp;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B&amp;W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1087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86165"/>
    <w:multiLevelType w:val="hybridMultilevel"/>
    <w:tmpl w:val="4872C07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BB05FE"/>
    <w:multiLevelType w:val="hybridMultilevel"/>
    <w:tmpl w:val="196A5C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772D7D"/>
    <w:multiLevelType w:val="hybridMultilevel"/>
    <w:tmpl w:val="C840F7A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D22119"/>
    <w:multiLevelType w:val="hybridMultilevel"/>
    <w:tmpl w:val="A9E2B8CC"/>
    <w:lvl w:ilvl="0" w:tplc="FFFFFFFF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FFFFFFFF">
      <w:start w:val="1"/>
      <w:numFmt w:val="lowerLetter"/>
      <w:lvlText w:val="%2."/>
      <w:lvlJc w:val="left"/>
      <w:pPr>
        <w:ind w:left="1077" w:hanging="34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C275EB"/>
    <w:multiLevelType w:val="hybridMultilevel"/>
    <w:tmpl w:val="1114A71A"/>
    <w:lvl w:ilvl="0" w:tplc="AB36BB9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C778C6"/>
    <w:multiLevelType w:val="hybridMultilevel"/>
    <w:tmpl w:val="D292A792"/>
    <w:lvl w:ilvl="0" w:tplc="393035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9D0F0E2">
      <w:start w:val="1"/>
      <w:numFmt w:val="lowerLetter"/>
      <w:lvlText w:val="%2."/>
      <w:lvlJc w:val="left"/>
      <w:pPr>
        <w:ind w:left="1021" w:hanging="284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646A0D"/>
    <w:multiLevelType w:val="hybridMultilevel"/>
    <w:tmpl w:val="6FC2E8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76AA7"/>
    <w:multiLevelType w:val="hybridMultilevel"/>
    <w:tmpl w:val="BCB64760"/>
    <w:lvl w:ilvl="0" w:tplc="FFFFFFFF">
      <w:start w:val="1"/>
      <w:numFmt w:val="lowerLetter"/>
      <w:lvlText w:val="%1."/>
      <w:lvlJc w:val="left"/>
      <w:pPr>
        <w:ind w:left="1077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2C0670"/>
    <w:multiLevelType w:val="hybridMultilevel"/>
    <w:tmpl w:val="2C3E8FE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55447A"/>
    <w:multiLevelType w:val="hybridMultilevel"/>
    <w:tmpl w:val="7CD2E750"/>
    <w:lvl w:ilvl="0" w:tplc="4A0C25C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2D75D7"/>
    <w:multiLevelType w:val="hybridMultilevel"/>
    <w:tmpl w:val="315611F0"/>
    <w:lvl w:ilvl="0" w:tplc="9224DE42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EF163A7"/>
    <w:multiLevelType w:val="hybridMultilevel"/>
    <w:tmpl w:val="C840F7A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F8A3FC0"/>
    <w:multiLevelType w:val="hybridMultilevel"/>
    <w:tmpl w:val="BCB64760"/>
    <w:lvl w:ilvl="0" w:tplc="B4F6F9E6">
      <w:start w:val="1"/>
      <w:numFmt w:val="lowerLetter"/>
      <w:lvlText w:val="%1."/>
      <w:lvlJc w:val="left"/>
      <w:pPr>
        <w:ind w:left="1077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1A99"/>
    <w:multiLevelType w:val="hybridMultilevel"/>
    <w:tmpl w:val="F5C63EBE"/>
    <w:lvl w:ilvl="0" w:tplc="5038D3A4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D4457E"/>
    <w:multiLevelType w:val="hybridMultilevel"/>
    <w:tmpl w:val="6F28F09A"/>
    <w:lvl w:ilvl="0" w:tplc="98CEC246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94DF4"/>
    <w:multiLevelType w:val="hybridMultilevel"/>
    <w:tmpl w:val="934A0E94"/>
    <w:lvl w:ilvl="0" w:tplc="0809000F">
      <w:start w:val="1"/>
      <w:numFmt w:val="decimal"/>
      <w:lvlText w:val="%1."/>
      <w:lvlJc w:val="left"/>
      <w:pPr>
        <w:ind w:left="765" w:hanging="360"/>
      </w:p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6" w15:restartNumberingAfterBreak="0">
    <w:nsid w:val="511A23B4"/>
    <w:multiLevelType w:val="hybridMultilevel"/>
    <w:tmpl w:val="BCB64760"/>
    <w:lvl w:ilvl="0" w:tplc="FFFFFFFF">
      <w:start w:val="1"/>
      <w:numFmt w:val="lowerLetter"/>
      <w:lvlText w:val="%1."/>
      <w:lvlJc w:val="left"/>
      <w:pPr>
        <w:ind w:left="1077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0C5ED3"/>
    <w:multiLevelType w:val="hybridMultilevel"/>
    <w:tmpl w:val="FCF015B4"/>
    <w:lvl w:ilvl="0" w:tplc="0809000F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A75768A"/>
    <w:multiLevelType w:val="hybridMultilevel"/>
    <w:tmpl w:val="D7EABF4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2F93236"/>
    <w:multiLevelType w:val="hybridMultilevel"/>
    <w:tmpl w:val="F572DA10"/>
    <w:lvl w:ilvl="0" w:tplc="4A0C25C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111334"/>
    <w:multiLevelType w:val="hybridMultilevel"/>
    <w:tmpl w:val="BCB64760"/>
    <w:lvl w:ilvl="0" w:tplc="FFFFFFFF">
      <w:start w:val="1"/>
      <w:numFmt w:val="lowerLetter"/>
      <w:lvlText w:val="%1."/>
      <w:lvlJc w:val="left"/>
      <w:pPr>
        <w:ind w:left="1077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25BF3"/>
    <w:multiLevelType w:val="hybridMultilevel"/>
    <w:tmpl w:val="A5B45E36"/>
    <w:lvl w:ilvl="0" w:tplc="0809000F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B4F6F9E6">
      <w:start w:val="1"/>
      <w:numFmt w:val="lowerLetter"/>
      <w:lvlText w:val="%2."/>
      <w:lvlJc w:val="left"/>
      <w:pPr>
        <w:ind w:left="1077" w:hanging="34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AB01DE3"/>
    <w:multiLevelType w:val="hybridMultilevel"/>
    <w:tmpl w:val="BCB64760"/>
    <w:lvl w:ilvl="0" w:tplc="FFFFFFFF">
      <w:start w:val="1"/>
      <w:numFmt w:val="lowerLetter"/>
      <w:lvlText w:val="%1."/>
      <w:lvlJc w:val="left"/>
      <w:pPr>
        <w:ind w:left="1077" w:hanging="34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FE5F34"/>
    <w:multiLevelType w:val="hybridMultilevel"/>
    <w:tmpl w:val="A5B45E36"/>
    <w:lvl w:ilvl="0" w:tplc="0809000F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B4F6F9E6">
      <w:start w:val="1"/>
      <w:numFmt w:val="lowerLetter"/>
      <w:lvlText w:val="%2."/>
      <w:lvlJc w:val="left"/>
      <w:pPr>
        <w:ind w:left="1077" w:hanging="34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3"/>
  </w:num>
  <w:num w:numId="2">
    <w:abstractNumId w:val="8"/>
  </w:num>
  <w:num w:numId="3">
    <w:abstractNumId w:val="18"/>
  </w:num>
  <w:num w:numId="4">
    <w:abstractNumId w:val="15"/>
  </w:num>
  <w:num w:numId="5">
    <w:abstractNumId w:val="0"/>
  </w:num>
  <w:num w:numId="6">
    <w:abstractNumId w:val="17"/>
  </w:num>
  <w:num w:numId="7">
    <w:abstractNumId w:val="11"/>
  </w:num>
  <w:num w:numId="8">
    <w:abstractNumId w:val="9"/>
  </w:num>
  <w:num w:numId="9">
    <w:abstractNumId w:val="19"/>
  </w:num>
  <w:num w:numId="10">
    <w:abstractNumId w:val="5"/>
  </w:num>
  <w:num w:numId="11">
    <w:abstractNumId w:val="13"/>
  </w:num>
  <w:num w:numId="12">
    <w:abstractNumId w:val="4"/>
  </w:num>
  <w:num w:numId="13">
    <w:abstractNumId w:val="12"/>
  </w:num>
  <w:num w:numId="14">
    <w:abstractNumId w:val="16"/>
  </w:num>
  <w:num w:numId="15">
    <w:abstractNumId w:val="20"/>
  </w:num>
  <w:num w:numId="16">
    <w:abstractNumId w:val="22"/>
  </w:num>
  <w:num w:numId="17">
    <w:abstractNumId w:val="7"/>
  </w:num>
  <w:num w:numId="18">
    <w:abstractNumId w:val="2"/>
  </w:num>
  <w:num w:numId="19">
    <w:abstractNumId w:val="1"/>
  </w:num>
  <w:num w:numId="20">
    <w:abstractNumId w:val="3"/>
  </w:num>
  <w:num w:numId="21">
    <w:abstractNumId w:val="10"/>
  </w:num>
  <w:num w:numId="22">
    <w:abstractNumId w:val="6"/>
  </w:num>
  <w:num w:numId="23">
    <w:abstractNumId w:val="21"/>
  </w:num>
  <w:num w:numId="24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KwMDU3ANJmRqbmlko6SsGpxcWZ+XkgBea1ADbOpOQsAAAA"/>
  </w:docVars>
  <w:rsids>
    <w:rsidRoot w:val="00D838E8"/>
    <w:rsid w:val="000025AA"/>
    <w:rsid w:val="0000554A"/>
    <w:rsid w:val="00023990"/>
    <w:rsid w:val="00025C6F"/>
    <w:rsid w:val="000261B1"/>
    <w:rsid w:val="000434E4"/>
    <w:rsid w:val="00044942"/>
    <w:rsid w:val="00051963"/>
    <w:rsid w:val="000664AB"/>
    <w:rsid w:val="00072662"/>
    <w:rsid w:val="00076D1D"/>
    <w:rsid w:val="000A30F0"/>
    <w:rsid w:val="000B2F11"/>
    <w:rsid w:val="000C7C79"/>
    <w:rsid w:val="000D778C"/>
    <w:rsid w:val="000F62C0"/>
    <w:rsid w:val="000F7872"/>
    <w:rsid w:val="001116F1"/>
    <w:rsid w:val="00115048"/>
    <w:rsid w:val="00115A24"/>
    <w:rsid w:val="00121401"/>
    <w:rsid w:val="00125B9C"/>
    <w:rsid w:val="0014020E"/>
    <w:rsid w:val="00167F62"/>
    <w:rsid w:val="0017135C"/>
    <w:rsid w:val="001C2ED2"/>
    <w:rsid w:val="001D14F0"/>
    <w:rsid w:val="001F44D4"/>
    <w:rsid w:val="001F4654"/>
    <w:rsid w:val="00205F18"/>
    <w:rsid w:val="00211190"/>
    <w:rsid w:val="00217234"/>
    <w:rsid w:val="00225BCA"/>
    <w:rsid w:val="002325FE"/>
    <w:rsid w:val="00241C9B"/>
    <w:rsid w:val="00252BF0"/>
    <w:rsid w:val="002743A1"/>
    <w:rsid w:val="002B3DB2"/>
    <w:rsid w:val="002B6BC8"/>
    <w:rsid w:val="002C2AE3"/>
    <w:rsid w:val="002D7E72"/>
    <w:rsid w:val="002E1822"/>
    <w:rsid w:val="002E5ACA"/>
    <w:rsid w:val="0030258C"/>
    <w:rsid w:val="00310560"/>
    <w:rsid w:val="00311C75"/>
    <w:rsid w:val="003123B2"/>
    <w:rsid w:val="0035756C"/>
    <w:rsid w:val="00395F80"/>
    <w:rsid w:val="00396814"/>
    <w:rsid w:val="003D2667"/>
    <w:rsid w:val="00400BC2"/>
    <w:rsid w:val="00452121"/>
    <w:rsid w:val="004566C5"/>
    <w:rsid w:val="0045687F"/>
    <w:rsid w:val="00474290"/>
    <w:rsid w:val="004766E6"/>
    <w:rsid w:val="00487A1A"/>
    <w:rsid w:val="00492026"/>
    <w:rsid w:val="00493DB5"/>
    <w:rsid w:val="004A185D"/>
    <w:rsid w:val="004E109D"/>
    <w:rsid w:val="004F2813"/>
    <w:rsid w:val="004F5F04"/>
    <w:rsid w:val="004F671F"/>
    <w:rsid w:val="00504A6B"/>
    <w:rsid w:val="005074A2"/>
    <w:rsid w:val="00526DB4"/>
    <w:rsid w:val="00531F40"/>
    <w:rsid w:val="005337B5"/>
    <w:rsid w:val="00537BFF"/>
    <w:rsid w:val="00540DAB"/>
    <w:rsid w:val="005534E2"/>
    <w:rsid w:val="00554DA1"/>
    <w:rsid w:val="00562938"/>
    <w:rsid w:val="005659BF"/>
    <w:rsid w:val="00580F25"/>
    <w:rsid w:val="005870BD"/>
    <w:rsid w:val="00591589"/>
    <w:rsid w:val="005C1751"/>
    <w:rsid w:val="005C2339"/>
    <w:rsid w:val="005C492E"/>
    <w:rsid w:val="005D48AA"/>
    <w:rsid w:val="005E1C5E"/>
    <w:rsid w:val="005F0DF8"/>
    <w:rsid w:val="005F3A85"/>
    <w:rsid w:val="006011A6"/>
    <w:rsid w:val="006049DB"/>
    <w:rsid w:val="00611587"/>
    <w:rsid w:val="00614355"/>
    <w:rsid w:val="006278ED"/>
    <w:rsid w:val="00635C3C"/>
    <w:rsid w:val="006427AA"/>
    <w:rsid w:val="00654053"/>
    <w:rsid w:val="006616BB"/>
    <w:rsid w:val="00662F00"/>
    <w:rsid w:val="00664DCF"/>
    <w:rsid w:val="0067265C"/>
    <w:rsid w:val="00685083"/>
    <w:rsid w:val="006975AD"/>
    <w:rsid w:val="006A5A83"/>
    <w:rsid w:val="006B4880"/>
    <w:rsid w:val="006E1939"/>
    <w:rsid w:val="006F4844"/>
    <w:rsid w:val="00703D83"/>
    <w:rsid w:val="00712DBF"/>
    <w:rsid w:val="007171BF"/>
    <w:rsid w:val="00721F97"/>
    <w:rsid w:val="00736F35"/>
    <w:rsid w:val="00750C7A"/>
    <w:rsid w:val="00754D09"/>
    <w:rsid w:val="00764859"/>
    <w:rsid w:val="00765611"/>
    <w:rsid w:val="00782211"/>
    <w:rsid w:val="00794C0E"/>
    <w:rsid w:val="007B5C39"/>
    <w:rsid w:val="007C5026"/>
    <w:rsid w:val="007E00AC"/>
    <w:rsid w:val="007E1F02"/>
    <w:rsid w:val="007F0F6C"/>
    <w:rsid w:val="007F39B4"/>
    <w:rsid w:val="007F5283"/>
    <w:rsid w:val="00813445"/>
    <w:rsid w:val="008152C5"/>
    <w:rsid w:val="00831711"/>
    <w:rsid w:val="00835D02"/>
    <w:rsid w:val="00836A86"/>
    <w:rsid w:val="008452C9"/>
    <w:rsid w:val="008555D1"/>
    <w:rsid w:val="00863B5E"/>
    <w:rsid w:val="00872776"/>
    <w:rsid w:val="00883DEA"/>
    <w:rsid w:val="00885BAB"/>
    <w:rsid w:val="008B48F1"/>
    <w:rsid w:val="008C57B3"/>
    <w:rsid w:val="008D52E2"/>
    <w:rsid w:val="008D6A26"/>
    <w:rsid w:val="008E370B"/>
    <w:rsid w:val="008E5757"/>
    <w:rsid w:val="008F140E"/>
    <w:rsid w:val="008F32A3"/>
    <w:rsid w:val="00927C1D"/>
    <w:rsid w:val="009347BC"/>
    <w:rsid w:val="00947699"/>
    <w:rsid w:val="009619C8"/>
    <w:rsid w:val="0096606A"/>
    <w:rsid w:val="00981BB8"/>
    <w:rsid w:val="00982794"/>
    <w:rsid w:val="009967D9"/>
    <w:rsid w:val="009A0CD8"/>
    <w:rsid w:val="009A326C"/>
    <w:rsid w:val="009B3737"/>
    <w:rsid w:val="009C137F"/>
    <w:rsid w:val="009C6F1C"/>
    <w:rsid w:val="009F115C"/>
    <w:rsid w:val="009F121E"/>
    <w:rsid w:val="00A02FD2"/>
    <w:rsid w:val="00A0424E"/>
    <w:rsid w:val="00A412BE"/>
    <w:rsid w:val="00A4790E"/>
    <w:rsid w:val="00A47F12"/>
    <w:rsid w:val="00A511A8"/>
    <w:rsid w:val="00A577B5"/>
    <w:rsid w:val="00A60E03"/>
    <w:rsid w:val="00AA50CE"/>
    <w:rsid w:val="00AA5554"/>
    <w:rsid w:val="00AB5AF9"/>
    <w:rsid w:val="00AC0BC0"/>
    <w:rsid w:val="00AD36B6"/>
    <w:rsid w:val="00B00626"/>
    <w:rsid w:val="00B04D6B"/>
    <w:rsid w:val="00B426D4"/>
    <w:rsid w:val="00B83855"/>
    <w:rsid w:val="00B83AE5"/>
    <w:rsid w:val="00B845A2"/>
    <w:rsid w:val="00B87016"/>
    <w:rsid w:val="00B96435"/>
    <w:rsid w:val="00BA0C6C"/>
    <w:rsid w:val="00BA20FE"/>
    <w:rsid w:val="00BD37F6"/>
    <w:rsid w:val="00BD5BEE"/>
    <w:rsid w:val="00BF264E"/>
    <w:rsid w:val="00C01315"/>
    <w:rsid w:val="00C01BCC"/>
    <w:rsid w:val="00C0567A"/>
    <w:rsid w:val="00C47691"/>
    <w:rsid w:val="00C50DC6"/>
    <w:rsid w:val="00C527D0"/>
    <w:rsid w:val="00C7162A"/>
    <w:rsid w:val="00C73497"/>
    <w:rsid w:val="00C77732"/>
    <w:rsid w:val="00C86692"/>
    <w:rsid w:val="00C94601"/>
    <w:rsid w:val="00C96824"/>
    <w:rsid w:val="00CA49E5"/>
    <w:rsid w:val="00CE2093"/>
    <w:rsid w:val="00CE31F6"/>
    <w:rsid w:val="00CF26D9"/>
    <w:rsid w:val="00D134E2"/>
    <w:rsid w:val="00D1643B"/>
    <w:rsid w:val="00D20230"/>
    <w:rsid w:val="00D223B9"/>
    <w:rsid w:val="00D30C88"/>
    <w:rsid w:val="00D526A2"/>
    <w:rsid w:val="00D6332B"/>
    <w:rsid w:val="00D6356A"/>
    <w:rsid w:val="00D73277"/>
    <w:rsid w:val="00D80CE7"/>
    <w:rsid w:val="00D838E8"/>
    <w:rsid w:val="00D929AF"/>
    <w:rsid w:val="00DB03B0"/>
    <w:rsid w:val="00DC4F2E"/>
    <w:rsid w:val="00DC5913"/>
    <w:rsid w:val="00DC5E6B"/>
    <w:rsid w:val="00DC7963"/>
    <w:rsid w:val="00E173DC"/>
    <w:rsid w:val="00E24E24"/>
    <w:rsid w:val="00E3130A"/>
    <w:rsid w:val="00E32DC8"/>
    <w:rsid w:val="00E42A5E"/>
    <w:rsid w:val="00E43D9B"/>
    <w:rsid w:val="00E4610A"/>
    <w:rsid w:val="00E733D5"/>
    <w:rsid w:val="00E90A09"/>
    <w:rsid w:val="00EC291A"/>
    <w:rsid w:val="00EE0D2B"/>
    <w:rsid w:val="00EE291B"/>
    <w:rsid w:val="00EE610D"/>
    <w:rsid w:val="00EE7A6E"/>
    <w:rsid w:val="00F13605"/>
    <w:rsid w:val="00F15579"/>
    <w:rsid w:val="00F22CC7"/>
    <w:rsid w:val="00F35235"/>
    <w:rsid w:val="00F60953"/>
    <w:rsid w:val="00F779B8"/>
    <w:rsid w:val="00F83258"/>
    <w:rsid w:val="00F871C6"/>
    <w:rsid w:val="00FD1A77"/>
    <w:rsid w:val="00FE0474"/>
    <w:rsid w:val="00FF0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08A508"/>
  <w15:docId w15:val="{B71FC2F7-B4D9-4F06-A394-430CA52CF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4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162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162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29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26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6D4"/>
  </w:style>
  <w:style w:type="paragraph" w:styleId="Footer">
    <w:name w:val="footer"/>
    <w:basedOn w:val="Normal"/>
    <w:link w:val="FooterChar"/>
    <w:uiPriority w:val="99"/>
    <w:unhideWhenUsed/>
    <w:rsid w:val="00B426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6D4"/>
  </w:style>
  <w:style w:type="paragraph" w:customStyle="1" w:styleId="Default">
    <w:name w:val="Default"/>
    <w:rsid w:val="000F7872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50C7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C476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28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esvalleynaturepartnership.org.uk/wp-content/uploads/2022/03/Hartburn-Beck.pd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eesvalleynaturepartnership.org.uk/200310-plws-a67-road-verge-aislaby-grange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teeswildlifeorg-my.sharepoint.com/:b:/g/personal/tvnp_teeswildlife_org/EUZlDVr1Vx1Hv7agFpC3bj4BSMcTLrAYxf6Iqsbqm60gj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eesvalleynaturepartnership.org.uk/wp-content/uploads/2022/03/Stillington-Forest-Park.pdf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9D570-F7F6-49E4-ABB6-328A67B3E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647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Murtagh</dc:creator>
  <cp:lastModifiedBy>A103508</cp:lastModifiedBy>
  <cp:revision>4</cp:revision>
  <dcterms:created xsi:type="dcterms:W3CDTF">2022-06-09T08:48:00Z</dcterms:created>
  <dcterms:modified xsi:type="dcterms:W3CDTF">2022-06-20T10:46:00Z</dcterms:modified>
</cp:coreProperties>
</file>